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78D0B" w14:textId="5E5A590A" w:rsidR="00254E4B" w:rsidRDefault="009C4F0C" w:rsidP="00AC7268">
      <w:pPr>
        <w:framePr w:w="9571" w:h="868" w:vSpace="238" w:wrap="around" w:vAnchor="page" w:hAnchor="page" w:x="1453" w:y="4345" w:anchorLock="1"/>
        <w:pBdr>
          <w:bottom w:val="single" w:sz="4" w:space="1" w:color="auto"/>
        </w:pBdr>
        <w:spacing w:line="240" w:lineRule="auto"/>
        <w:rPr>
          <w:rFonts w:cs="Arial"/>
          <w:b/>
          <w:color w:val="10384F" w:themeColor="accent1"/>
          <w:sz w:val="30"/>
          <w:szCs w:val="30"/>
        </w:rPr>
      </w:pPr>
      <w:proofErr w:type="spellStart"/>
      <w:r>
        <w:rPr>
          <w:rFonts w:cs="Arial"/>
          <w:b/>
          <w:color w:val="10384F" w:themeColor="accent1"/>
          <w:sz w:val="30"/>
          <w:szCs w:val="30"/>
        </w:rPr>
        <w:t>Dr</w:t>
      </w:r>
      <w:proofErr w:type="spellEnd"/>
      <w:r>
        <w:rPr>
          <w:rFonts w:cs="Arial"/>
          <w:b/>
          <w:color w:val="10384F" w:themeColor="accent1"/>
          <w:sz w:val="30"/>
          <w:szCs w:val="30"/>
        </w:rPr>
        <w:t xml:space="preserve"> hab. Miłosz Ruszkowski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laureatem</w:t>
      </w:r>
      <w:proofErr w:type="spellEnd"/>
      <w:r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n</w:t>
      </w:r>
      <w:r w:rsidR="0075690D" w:rsidRPr="0075690D">
        <w:rPr>
          <w:rFonts w:cs="Arial"/>
          <w:b/>
          <w:color w:val="10384F" w:themeColor="accent1"/>
          <w:sz w:val="30"/>
          <w:szCs w:val="30"/>
        </w:rPr>
        <w:t>agrod</w:t>
      </w:r>
      <w:r>
        <w:rPr>
          <w:rFonts w:cs="Arial"/>
          <w:b/>
          <w:color w:val="10384F" w:themeColor="accent1"/>
          <w:sz w:val="30"/>
          <w:szCs w:val="30"/>
        </w:rPr>
        <w:t>y</w:t>
      </w:r>
      <w:proofErr w:type="spellEnd"/>
      <w:r w:rsidR="0075690D" w:rsidRPr="0075690D"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 w:rsidR="0075690D" w:rsidRPr="0075690D">
        <w:rPr>
          <w:rFonts w:cs="Arial"/>
          <w:b/>
          <w:color w:val="10384F" w:themeColor="accent1"/>
          <w:sz w:val="30"/>
          <w:szCs w:val="30"/>
        </w:rPr>
        <w:t>AgroBioTop</w:t>
      </w:r>
      <w:proofErr w:type="spellEnd"/>
      <w:r w:rsidR="0075690D" w:rsidRPr="0075690D"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dla</w:t>
      </w:r>
      <w:proofErr w:type="spellEnd"/>
      <w:r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naukowców</w:t>
      </w:r>
      <w:proofErr w:type="spellEnd"/>
      <w:r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wnoszących</w:t>
      </w:r>
      <w:proofErr w:type="spellEnd"/>
      <w:r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wybitny</w:t>
      </w:r>
      <w:proofErr w:type="spellEnd"/>
      <w:r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wkład</w:t>
      </w:r>
      <w:proofErr w:type="spellEnd"/>
      <w:r>
        <w:rPr>
          <w:rFonts w:cs="Arial"/>
          <w:b/>
          <w:color w:val="10384F" w:themeColor="accent1"/>
          <w:sz w:val="30"/>
          <w:szCs w:val="30"/>
        </w:rPr>
        <w:t xml:space="preserve"> w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rozwój</w:t>
      </w:r>
      <w:proofErr w:type="spellEnd"/>
      <w:r>
        <w:rPr>
          <w:rFonts w:cs="Arial"/>
          <w:b/>
          <w:color w:val="10384F" w:themeColor="accent1"/>
          <w:sz w:val="30"/>
          <w:szCs w:val="30"/>
        </w:rPr>
        <w:t xml:space="preserve"> </w:t>
      </w:r>
      <w:proofErr w:type="spellStart"/>
      <w:r>
        <w:rPr>
          <w:rFonts w:cs="Arial"/>
          <w:b/>
          <w:color w:val="10384F" w:themeColor="accent1"/>
          <w:sz w:val="30"/>
          <w:szCs w:val="30"/>
        </w:rPr>
        <w:t>rolnictwa</w:t>
      </w:r>
      <w:proofErr w:type="spellEnd"/>
    </w:p>
    <w:p w14:paraId="647ACCFD" w14:textId="77777777" w:rsidR="0075690D" w:rsidRPr="00632177" w:rsidRDefault="0075690D" w:rsidP="00AC7268">
      <w:pPr>
        <w:spacing w:line="240" w:lineRule="auto"/>
        <w:rPr>
          <w:b/>
          <w:sz w:val="24"/>
          <w:szCs w:val="24"/>
          <w:lang w:val="pl-PL"/>
        </w:rPr>
      </w:pPr>
    </w:p>
    <w:p w14:paraId="5616F8A0" w14:textId="1B472E6C" w:rsidR="0075690D" w:rsidRDefault="00021B08" w:rsidP="00D6758E">
      <w:pPr>
        <w:spacing w:line="240" w:lineRule="auto"/>
        <w:rPr>
          <w:rFonts w:cs="Arial"/>
          <w:sz w:val="24"/>
          <w:szCs w:val="24"/>
          <w:lang w:val="pl-PL"/>
        </w:rPr>
      </w:pPr>
      <w:bookmarkStart w:id="0" w:name="_Hlk88236664"/>
      <w:r w:rsidRPr="004E482E">
        <w:rPr>
          <w:rFonts w:cs="Arial"/>
          <w:b/>
          <w:bCs/>
          <w:sz w:val="24"/>
          <w:szCs w:val="24"/>
          <w:lang w:val="pl-PL"/>
        </w:rPr>
        <w:t>Warszawa</w:t>
      </w:r>
      <w:r w:rsidR="005A61D6" w:rsidRPr="004E482E">
        <w:rPr>
          <w:rFonts w:cs="Arial"/>
          <w:b/>
          <w:bCs/>
          <w:sz w:val="24"/>
          <w:szCs w:val="24"/>
          <w:lang w:val="pl-PL"/>
        </w:rPr>
        <w:t xml:space="preserve">, </w:t>
      </w:r>
      <w:r w:rsidR="001F7D71">
        <w:rPr>
          <w:rFonts w:cs="Arial"/>
          <w:b/>
          <w:bCs/>
          <w:sz w:val="24"/>
          <w:szCs w:val="24"/>
          <w:lang w:val="pl-PL"/>
        </w:rPr>
        <w:t>29</w:t>
      </w:r>
      <w:r w:rsidR="0075690D" w:rsidRPr="004E482E">
        <w:rPr>
          <w:rFonts w:cs="Arial"/>
          <w:b/>
          <w:bCs/>
          <w:sz w:val="24"/>
          <w:szCs w:val="24"/>
          <w:lang w:val="pl-PL"/>
        </w:rPr>
        <w:t xml:space="preserve"> </w:t>
      </w:r>
      <w:r w:rsidR="00AC7268" w:rsidRPr="004E482E">
        <w:rPr>
          <w:rFonts w:cs="Arial"/>
          <w:b/>
          <w:bCs/>
          <w:sz w:val="24"/>
          <w:szCs w:val="24"/>
          <w:lang w:val="pl-PL"/>
        </w:rPr>
        <w:t xml:space="preserve">listopada </w:t>
      </w:r>
      <w:r w:rsidR="0075690D" w:rsidRPr="004E482E">
        <w:rPr>
          <w:rFonts w:cs="Arial"/>
          <w:b/>
          <w:bCs/>
          <w:sz w:val="24"/>
          <w:szCs w:val="24"/>
          <w:lang w:val="pl-PL"/>
        </w:rPr>
        <w:t>20</w:t>
      </w:r>
      <w:r w:rsidR="00F63BDA" w:rsidRPr="004E482E">
        <w:rPr>
          <w:rFonts w:cs="Arial"/>
          <w:b/>
          <w:bCs/>
          <w:sz w:val="24"/>
          <w:szCs w:val="24"/>
          <w:lang w:val="pl-PL"/>
        </w:rPr>
        <w:t>2</w:t>
      </w:r>
      <w:r w:rsidR="00AC7268" w:rsidRPr="004E482E">
        <w:rPr>
          <w:rFonts w:cs="Arial"/>
          <w:b/>
          <w:bCs/>
          <w:sz w:val="24"/>
          <w:szCs w:val="24"/>
          <w:lang w:val="pl-PL"/>
        </w:rPr>
        <w:t>1</w:t>
      </w:r>
      <w:r w:rsidR="005A61D6" w:rsidRPr="004E482E">
        <w:rPr>
          <w:rFonts w:cs="Arial"/>
          <w:sz w:val="24"/>
          <w:szCs w:val="24"/>
          <w:lang w:val="pl-PL"/>
        </w:rPr>
        <w:t xml:space="preserve"> –</w:t>
      </w:r>
      <w:r w:rsidR="00F63BDA" w:rsidRPr="004E482E">
        <w:rPr>
          <w:rFonts w:cs="Arial"/>
          <w:sz w:val="24"/>
          <w:szCs w:val="24"/>
          <w:lang w:val="pl-PL"/>
        </w:rPr>
        <w:t xml:space="preserve"> </w:t>
      </w:r>
      <w:r w:rsidR="00282C3E" w:rsidRPr="00D6758E">
        <w:rPr>
          <w:rFonts w:cs="Arial"/>
          <w:sz w:val="24"/>
          <w:szCs w:val="24"/>
          <w:lang w:val="pl-PL"/>
        </w:rPr>
        <w:t xml:space="preserve">Dr </w:t>
      </w:r>
      <w:r w:rsidR="00D6758E" w:rsidRPr="00D6758E">
        <w:rPr>
          <w:rFonts w:cs="Arial"/>
          <w:sz w:val="24"/>
          <w:szCs w:val="24"/>
          <w:lang w:val="pl-PL"/>
        </w:rPr>
        <w:t xml:space="preserve">hab. Miłosz Ruszkowski </w:t>
      </w:r>
      <w:bookmarkStart w:id="1" w:name="_Hlk89077856"/>
      <w:r w:rsidR="00D6758E" w:rsidRPr="00D6758E">
        <w:rPr>
          <w:rFonts w:cs="Arial"/>
          <w:sz w:val="24"/>
          <w:szCs w:val="24"/>
          <w:lang w:val="pl-PL"/>
        </w:rPr>
        <w:t xml:space="preserve">z Instytutu Chemii Bioorganicznej Polskiej Akademii Nauk </w:t>
      </w:r>
      <w:bookmarkEnd w:id="1"/>
      <w:r w:rsidR="00D6758E" w:rsidRPr="00D6758E">
        <w:rPr>
          <w:rFonts w:cs="Arial"/>
          <w:sz w:val="24"/>
          <w:szCs w:val="24"/>
          <w:lang w:val="pl-PL"/>
        </w:rPr>
        <w:t xml:space="preserve">w Poznaniu </w:t>
      </w:r>
      <w:r w:rsidR="00282C3E" w:rsidRPr="00D6758E">
        <w:rPr>
          <w:rFonts w:cs="Arial"/>
          <w:sz w:val="24"/>
          <w:szCs w:val="24"/>
          <w:lang w:val="pl-PL"/>
        </w:rPr>
        <w:t>został laureatem</w:t>
      </w:r>
      <w:r w:rsidR="00F63BDA" w:rsidRPr="00D6758E">
        <w:rPr>
          <w:rFonts w:cs="Arial"/>
          <w:sz w:val="24"/>
          <w:szCs w:val="24"/>
          <w:lang w:val="pl-PL"/>
        </w:rPr>
        <w:t xml:space="preserve"> </w:t>
      </w:r>
      <w:r w:rsidR="0075690D" w:rsidRPr="00D6758E">
        <w:rPr>
          <w:rFonts w:cs="Arial"/>
          <w:sz w:val="24"/>
          <w:szCs w:val="24"/>
          <w:lang w:val="pl-PL"/>
        </w:rPr>
        <w:t>prestiżow</w:t>
      </w:r>
      <w:r w:rsidR="00F63BDA" w:rsidRPr="00D6758E">
        <w:rPr>
          <w:rFonts w:cs="Arial"/>
          <w:sz w:val="24"/>
          <w:szCs w:val="24"/>
          <w:lang w:val="pl-PL"/>
        </w:rPr>
        <w:t>ej</w:t>
      </w:r>
      <w:r w:rsidR="0075690D" w:rsidRPr="00D6758E">
        <w:rPr>
          <w:rFonts w:cs="Arial"/>
          <w:sz w:val="24"/>
          <w:szCs w:val="24"/>
          <w:lang w:val="pl-PL"/>
        </w:rPr>
        <w:t xml:space="preserve"> nagrod</w:t>
      </w:r>
      <w:r w:rsidR="00F63BDA" w:rsidRPr="00D6758E">
        <w:rPr>
          <w:rFonts w:cs="Arial"/>
          <w:sz w:val="24"/>
          <w:szCs w:val="24"/>
          <w:lang w:val="pl-PL"/>
        </w:rPr>
        <w:t>y</w:t>
      </w:r>
      <w:r w:rsidR="0075690D" w:rsidRPr="00D6758E">
        <w:rPr>
          <w:rFonts w:cs="Arial"/>
          <w:sz w:val="24"/>
          <w:szCs w:val="24"/>
          <w:lang w:val="pl-PL"/>
        </w:rPr>
        <w:t xml:space="preserve"> naukow</w:t>
      </w:r>
      <w:r w:rsidR="00F63BDA" w:rsidRPr="00D6758E">
        <w:rPr>
          <w:rFonts w:cs="Arial"/>
          <w:sz w:val="24"/>
          <w:szCs w:val="24"/>
          <w:lang w:val="pl-PL"/>
        </w:rPr>
        <w:t>ej</w:t>
      </w:r>
      <w:r w:rsidR="0075690D" w:rsidRPr="00D6758E">
        <w:rPr>
          <w:rFonts w:cs="Arial"/>
          <w:sz w:val="24"/>
          <w:szCs w:val="24"/>
          <w:lang w:val="pl-PL"/>
        </w:rPr>
        <w:t xml:space="preserve"> </w:t>
      </w:r>
      <w:proofErr w:type="spellStart"/>
      <w:r w:rsidR="0075690D" w:rsidRPr="00D6758E">
        <w:rPr>
          <w:rFonts w:cs="Arial"/>
          <w:sz w:val="24"/>
          <w:szCs w:val="24"/>
          <w:lang w:val="pl-PL"/>
        </w:rPr>
        <w:t>AgroBioTop</w:t>
      </w:r>
      <w:proofErr w:type="spellEnd"/>
      <w:r w:rsidR="0075690D" w:rsidRPr="00D6758E">
        <w:rPr>
          <w:rFonts w:cs="Arial"/>
          <w:sz w:val="24"/>
          <w:szCs w:val="24"/>
          <w:lang w:val="pl-PL"/>
        </w:rPr>
        <w:t>, przyznawan</w:t>
      </w:r>
      <w:r w:rsidR="00F63BDA" w:rsidRPr="00D6758E">
        <w:rPr>
          <w:rFonts w:cs="Arial"/>
          <w:sz w:val="24"/>
          <w:szCs w:val="24"/>
          <w:lang w:val="pl-PL"/>
        </w:rPr>
        <w:t>ej</w:t>
      </w:r>
      <w:r w:rsidR="0075690D" w:rsidRPr="00D6758E">
        <w:rPr>
          <w:rFonts w:cs="Arial"/>
          <w:sz w:val="24"/>
          <w:szCs w:val="24"/>
          <w:lang w:val="pl-PL"/>
        </w:rPr>
        <w:t xml:space="preserve"> przez Komitet Biotechnologii Polskiej Akademii Nauk. </w:t>
      </w:r>
      <w:r w:rsidR="00A978B9" w:rsidRPr="00D6758E">
        <w:rPr>
          <w:rFonts w:cs="Arial"/>
          <w:sz w:val="24"/>
          <w:szCs w:val="24"/>
          <w:lang w:val="pl-PL"/>
        </w:rPr>
        <w:t xml:space="preserve">Honoruje ona młodych uczonych, których uznane dokonania z zakresu biotechnologii przyczyniły się do rozwoju nauk rolniczych i wnoszą̨ wybitny wkład w rozwój rolnictwa. W bieżącym roku odbyła się </w:t>
      </w:r>
      <w:r w:rsidR="009C4F0C" w:rsidRPr="00D6758E">
        <w:rPr>
          <w:rFonts w:cs="Arial"/>
          <w:sz w:val="24"/>
          <w:szCs w:val="24"/>
          <w:lang w:val="pl-PL"/>
        </w:rPr>
        <w:t>piąta</w:t>
      </w:r>
      <w:r w:rsidR="00A978B9" w:rsidRPr="00D6758E">
        <w:rPr>
          <w:rFonts w:cs="Arial"/>
          <w:sz w:val="24"/>
          <w:szCs w:val="24"/>
          <w:lang w:val="pl-PL"/>
        </w:rPr>
        <w:t xml:space="preserve"> edycja konkursu.</w:t>
      </w:r>
    </w:p>
    <w:p w14:paraId="2CC21676" w14:textId="5D1387AA" w:rsidR="00D6758E" w:rsidRDefault="00D6758E" w:rsidP="00D6758E">
      <w:pPr>
        <w:spacing w:line="240" w:lineRule="auto"/>
        <w:rPr>
          <w:rFonts w:cs="Arial"/>
          <w:sz w:val="24"/>
          <w:szCs w:val="24"/>
          <w:lang w:val="pl-PL"/>
        </w:rPr>
      </w:pPr>
    </w:p>
    <w:p w14:paraId="65F4C66B" w14:textId="47BDA59B" w:rsidR="00D6758E" w:rsidRPr="00D6758E" w:rsidRDefault="00D6758E" w:rsidP="00D6758E">
      <w:pPr>
        <w:spacing w:line="240" w:lineRule="auto"/>
        <w:rPr>
          <w:rFonts w:cs="Arial"/>
          <w:sz w:val="24"/>
          <w:szCs w:val="24"/>
          <w:lang w:val="pl-PL"/>
        </w:rPr>
      </w:pPr>
      <w:r>
        <w:rPr>
          <w:rFonts w:cs="Arial"/>
          <w:sz w:val="24"/>
          <w:szCs w:val="24"/>
          <w:lang w:val="pl-PL"/>
        </w:rPr>
        <w:t xml:space="preserve">Dr hab. </w:t>
      </w:r>
      <w:r w:rsidRPr="00D6758E">
        <w:rPr>
          <w:rFonts w:cs="Arial"/>
          <w:sz w:val="24"/>
          <w:szCs w:val="24"/>
          <w:lang w:val="pl-PL"/>
        </w:rPr>
        <w:t>Miłosz Ruszkowski</w:t>
      </w:r>
      <w:r>
        <w:rPr>
          <w:rFonts w:cs="Arial"/>
          <w:sz w:val="24"/>
          <w:szCs w:val="24"/>
          <w:lang w:val="pl-PL"/>
        </w:rPr>
        <w:t xml:space="preserve"> jest </w:t>
      </w:r>
      <w:r w:rsidRPr="00D6758E">
        <w:rPr>
          <w:rFonts w:cs="Arial"/>
          <w:sz w:val="24"/>
          <w:szCs w:val="24"/>
          <w:lang w:val="pl-PL"/>
        </w:rPr>
        <w:t xml:space="preserve">Kierownikiem Zakładu Biologii Strukturalnej </w:t>
      </w:r>
      <w:proofErr w:type="spellStart"/>
      <w:r w:rsidRPr="00D6758E">
        <w:rPr>
          <w:rFonts w:cs="Arial"/>
          <w:sz w:val="24"/>
          <w:szCs w:val="24"/>
          <w:lang w:val="pl-PL"/>
        </w:rPr>
        <w:t>Eukariotów</w:t>
      </w:r>
      <w:proofErr w:type="spellEnd"/>
      <w:r w:rsidRPr="00D6758E">
        <w:rPr>
          <w:rFonts w:cs="Arial"/>
          <w:sz w:val="24"/>
          <w:szCs w:val="24"/>
          <w:lang w:val="pl-PL"/>
        </w:rPr>
        <w:t xml:space="preserve"> w</w:t>
      </w:r>
    </w:p>
    <w:p w14:paraId="7A6CEE3B" w14:textId="3178CC91" w:rsidR="00D6758E" w:rsidRPr="004E482E" w:rsidRDefault="00D6758E" w:rsidP="00D6758E">
      <w:pPr>
        <w:spacing w:line="240" w:lineRule="auto"/>
        <w:rPr>
          <w:rFonts w:cs="Arial"/>
          <w:sz w:val="24"/>
          <w:szCs w:val="24"/>
          <w:lang w:val="pl-PL"/>
        </w:rPr>
      </w:pPr>
      <w:r w:rsidRPr="00D6758E">
        <w:rPr>
          <w:rFonts w:cs="Arial"/>
          <w:sz w:val="24"/>
          <w:szCs w:val="24"/>
          <w:lang w:val="pl-PL"/>
        </w:rPr>
        <w:t xml:space="preserve">Instytucie Chemii Bioorganicznej PAN w Poznaniu. </w:t>
      </w:r>
      <w:r>
        <w:rPr>
          <w:rFonts w:cs="Arial"/>
          <w:sz w:val="24"/>
          <w:szCs w:val="24"/>
          <w:lang w:val="pl-PL"/>
        </w:rPr>
        <w:t xml:space="preserve">Jest absolwentem Uniwersytetu im. A. Mickiewicza na </w:t>
      </w:r>
      <w:r w:rsidR="0075740F">
        <w:rPr>
          <w:rFonts w:cs="Arial"/>
          <w:sz w:val="24"/>
          <w:szCs w:val="24"/>
          <w:lang w:val="pl-PL"/>
        </w:rPr>
        <w:t>W</w:t>
      </w:r>
      <w:r>
        <w:rPr>
          <w:rFonts w:cs="Arial"/>
          <w:sz w:val="24"/>
          <w:szCs w:val="24"/>
          <w:lang w:val="pl-PL"/>
        </w:rPr>
        <w:t xml:space="preserve">ydziale </w:t>
      </w:r>
      <w:r w:rsidR="0075740F">
        <w:rPr>
          <w:rFonts w:cs="Arial"/>
          <w:sz w:val="24"/>
          <w:szCs w:val="24"/>
          <w:lang w:val="pl-PL"/>
        </w:rPr>
        <w:t>C</w:t>
      </w:r>
      <w:r>
        <w:rPr>
          <w:rFonts w:cs="Arial"/>
          <w:sz w:val="24"/>
          <w:szCs w:val="24"/>
          <w:lang w:val="pl-PL"/>
        </w:rPr>
        <w:t xml:space="preserve">hemii. </w:t>
      </w:r>
      <w:r w:rsidR="00F82455">
        <w:rPr>
          <w:rFonts w:cs="Arial"/>
          <w:sz w:val="24"/>
          <w:szCs w:val="24"/>
          <w:lang w:val="pl-PL"/>
        </w:rPr>
        <w:t xml:space="preserve">Kapituła nagrody </w:t>
      </w:r>
      <w:proofErr w:type="spellStart"/>
      <w:r w:rsidR="00F82455">
        <w:rPr>
          <w:rFonts w:cs="Arial"/>
          <w:sz w:val="24"/>
          <w:szCs w:val="24"/>
          <w:lang w:val="pl-PL"/>
        </w:rPr>
        <w:t>AgroBioTop</w:t>
      </w:r>
      <w:proofErr w:type="spellEnd"/>
      <w:r w:rsidR="00F82455">
        <w:rPr>
          <w:rFonts w:cs="Arial"/>
          <w:sz w:val="24"/>
          <w:szCs w:val="24"/>
          <w:lang w:val="pl-PL"/>
        </w:rPr>
        <w:t xml:space="preserve"> uhonorowała go </w:t>
      </w:r>
      <w:bookmarkStart w:id="2" w:name="_Hlk89077882"/>
      <w:r w:rsidR="00F82455">
        <w:rPr>
          <w:rFonts w:cs="Arial"/>
          <w:sz w:val="24"/>
          <w:szCs w:val="24"/>
          <w:lang w:val="pl-PL"/>
        </w:rPr>
        <w:t xml:space="preserve">za badania w zakresie </w:t>
      </w:r>
      <w:r w:rsidR="00F82455" w:rsidRPr="004E482E">
        <w:rPr>
          <w:rFonts w:cs="Arial"/>
          <w:sz w:val="24"/>
          <w:szCs w:val="24"/>
          <w:lang w:val="pl-PL"/>
        </w:rPr>
        <w:t>biologii strukturalnej roślin</w:t>
      </w:r>
      <w:bookmarkEnd w:id="2"/>
      <w:r w:rsidR="00F82455" w:rsidRPr="004E482E">
        <w:rPr>
          <w:rFonts w:cs="Arial"/>
          <w:sz w:val="24"/>
          <w:szCs w:val="24"/>
          <w:lang w:val="pl-PL"/>
        </w:rPr>
        <w:t>.</w:t>
      </w:r>
    </w:p>
    <w:p w14:paraId="0DF7367C" w14:textId="05F53765" w:rsidR="00F82455" w:rsidRPr="004E482E" w:rsidRDefault="00F82455" w:rsidP="00D6758E">
      <w:pPr>
        <w:spacing w:line="240" w:lineRule="auto"/>
        <w:rPr>
          <w:rFonts w:cs="Arial"/>
          <w:sz w:val="24"/>
          <w:szCs w:val="24"/>
          <w:lang w:val="pl-PL"/>
        </w:rPr>
      </w:pPr>
    </w:p>
    <w:p w14:paraId="155C141E" w14:textId="024CAB93" w:rsidR="00F44E2C" w:rsidRPr="004E482E" w:rsidRDefault="00FE5109" w:rsidP="00F44E2C">
      <w:pPr>
        <w:pStyle w:val="m8635378457197644400msolistparagraph"/>
        <w:shd w:val="clear" w:color="auto" w:fill="FFFFFF"/>
        <w:spacing w:before="0" w:beforeAutospacing="0" w:after="0" w:afterAutospacing="0"/>
        <w:rPr>
          <w:rFonts w:ascii="Arial" w:hAnsi="Arial" w:cs="Arial"/>
          <w:lang w:eastAsia="en-US"/>
        </w:rPr>
      </w:pPr>
      <w:r w:rsidRPr="004E482E">
        <w:rPr>
          <w:rFonts w:ascii="Arial" w:hAnsi="Arial" w:cs="Arial"/>
          <w:lang w:eastAsia="en-US"/>
        </w:rPr>
        <w:t>-</w:t>
      </w:r>
      <w:r w:rsidR="00B23037" w:rsidRPr="004E482E">
        <w:rPr>
          <w:rFonts w:ascii="Arial" w:hAnsi="Arial" w:cs="Arial"/>
          <w:lang w:eastAsia="en-US"/>
        </w:rPr>
        <w:t xml:space="preserve"> </w:t>
      </w:r>
      <w:r w:rsidRPr="004E482E">
        <w:rPr>
          <w:rFonts w:ascii="Arial" w:hAnsi="Arial" w:cs="Arial"/>
          <w:lang w:eastAsia="en-US"/>
        </w:rPr>
        <w:t xml:space="preserve">Biologia strukturalna roślin jest dziedziną o ogromnym, </w:t>
      </w:r>
      <w:r w:rsidR="000125BA" w:rsidRPr="004E482E">
        <w:rPr>
          <w:rFonts w:ascii="Arial" w:hAnsi="Arial" w:cs="Arial"/>
          <w:lang w:eastAsia="en-US"/>
        </w:rPr>
        <w:t xml:space="preserve">choć jeszcze </w:t>
      </w:r>
      <w:r w:rsidRPr="004E482E">
        <w:rPr>
          <w:rFonts w:ascii="Arial" w:hAnsi="Arial" w:cs="Arial"/>
          <w:lang w:eastAsia="en-US"/>
        </w:rPr>
        <w:t>niewykorzystanym potencjale</w:t>
      </w:r>
      <w:r w:rsidR="00B23037" w:rsidRPr="004E482E">
        <w:rPr>
          <w:rFonts w:ascii="Arial" w:hAnsi="Arial" w:cs="Arial"/>
          <w:lang w:eastAsia="en-US"/>
        </w:rPr>
        <w:t xml:space="preserve">. Poziom poznania molekularnych mechanizmów w komórkach roślinnych </w:t>
      </w:r>
      <w:r w:rsidR="00A309D4">
        <w:rPr>
          <w:rFonts w:ascii="Arial" w:hAnsi="Arial" w:cs="Arial"/>
          <w:lang w:eastAsia="en-US"/>
        </w:rPr>
        <w:t xml:space="preserve">wciąż </w:t>
      </w:r>
      <w:r w:rsidR="00B23037" w:rsidRPr="004E482E">
        <w:rPr>
          <w:rFonts w:ascii="Arial" w:hAnsi="Arial" w:cs="Arial"/>
          <w:lang w:eastAsia="en-US"/>
        </w:rPr>
        <w:t>jest znacznie niższy niż u ssaków czy bakterii</w:t>
      </w:r>
      <w:r w:rsidR="00535738">
        <w:rPr>
          <w:rFonts w:ascii="Arial" w:hAnsi="Arial" w:cs="Arial"/>
          <w:lang w:eastAsia="en-US"/>
        </w:rPr>
        <w:t xml:space="preserve">. </w:t>
      </w:r>
      <w:r w:rsidR="0075740F">
        <w:rPr>
          <w:rFonts w:ascii="Arial" w:hAnsi="Arial" w:cs="Arial"/>
          <w:lang w:eastAsia="en-US"/>
        </w:rPr>
        <w:t xml:space="preserve">Poznanie mechanizmów molekularnych </w:t>
      </w:r>
      <w:r w:rsidR="00EB0291">
        <w:rPr>
          <w:rFonts w:ascii="Arial" w:hAnsi="Arial" w:cs="Arial"/>
          <w:lang w:eastAsia="en-US"/>
        </w:rPr>
        <w:t>oznacza</w:t>
      </w:r>
      <w:r w:rsidR="00535738" w:rsidRPr="004E482E">
        <w:rPr>
          <w:rFonts w:ascii="Arial" w:hAnsi="Arial" w:cs="Arial"/>
          <w:lang w:eastAsia="en-US"/>
        </w:rPr>
        <w:t xml:space="preserve"> ogromne możliwości projektowania środków biologicznie czynnych</w:t>
      </w:r>
      <w:r w:rsidR="00EB0291">
        <w:rPr>
          <w:rFonts w:ascii="Arial" w:hAnsi="Arial" w:cs="Arial"/>
          <w:lang w:eastAsia="en-US"/>
        </w:rPr>
        <w:t>. W efekcie możliwe będzie</w:t>
      </w:r>
      <w:r w:rsidR="00EB0291" w:rsidRPr="004E482E">
        <w:rPr>
          <w:rFonts w:ascii="Arial" w:hAnsi="Arial" w:cs="Arial"/>
          <w:lang w:eastAsia="en-US"/>
        </w:rPr>
        <w:t xml:space="preserve"> tworzenie odmian </w:t>
      </w:r>
      <w:r w:rsidR="001D75D1">
        <w:rPr>
          <w:rFonts w:ascii="Arial" w:hAnsi="Arial" w:cs="Arial"/>
          <w:lang w:eastAsia="en-US"/>
        </w:rPr>
        <w:t xml:space="preserve">roślin uprawnych </w:t>
      </w:r>
      <w:r w:rsidR="00EB0291" w:rsidRPr="004E482E">
        <w:rPr>
          <w:rFonts w:ascii="Arial" w:hAnsi="Arial" w:cs="Arial"/>
          <w:lang w:eastAsia="en-US"/>
        </w:rPr>
        <w:t>o zwiększonej odporności oraz takich, które pozwolą przywrócić użyteczność ziem zanieczyszczonych metalami ciężkimi</w:t>
      </w:r>
      <w:r w:rsidR="00F44E2C" w:rsidRPr="004E482E">
        <w:rPr>
          <w:rFonts w:ascii="Arial" w:hAnsi="Arial" w:cs="Arial"/>
          <w:lang w:eastAsia="en-US"/>
        </w:rPr>
        <w:t xml:space="preserve"> – mówi dr hab. Miłosz Ruszkowski - Dalsze badania dają szansę je</w:t>
      </w:r>
      <w:r w:rsidR="00A309D4">
        <w:rPr>
          <w:rFonts w:ascii="Arial" w:hAnsi="Arial" w:cs="Arial"/>
          <w:lang w:eastAsia="en-US"/>
        </w:rPr>
        <w:t>s</w:t>
      </w:r>
      <w:r w:rsidR="00F44E2C" w:rsidRPr="004E482E">
        <w:rPr>
          <w:rFonts w:ascii="Arial" w:hAnsi="Arial" w:cs="Arial"/>
          <w:lang w:eastAsia="en-US"/>
        </w:rPr>
        <w:t xml:space="preserve">zcze silniej wdrożyć ideę zrównoważonego rolnictwa i przełożyć się </w:t>
      </w:r>
      <w:r w:rsidR="001D75D1">
        <w:rPr>
          <w:rFonts w:ascii="Arial" w:hAnsi="Arial" w:cs="Arial"/>
          <w:lang w:eastAsia="en-US"/>
        </w:rPr>
        <w:t xml:space="preserve">m.in. na </w:t>
      </w:r>
      <w:r w:rsidR="00F44E2C" w:rsidRPr="004E482E">
        <w:rPr>
          <w:rFonts w:ascii="Arial" w:hAnsi="Arial" w:cs="Arial"/>
          <w:lang w:eastAsia="en-US"/>
        </w:rPr>
        <w:t>wyższą jakość produkowanej żywności</w:t>
      </w:r>
      <w:r w:rsidR="00EB0291">
        <w:rPr>
          <w:rFonts w:ascii="Arial" w:hAnsi="Arial" w:cs="Arial"/>
          <w:lang w:eastAsia="en-US"/>
        </w:rPr>
        <w:t xml:space="preserve"> </w:t>
      </w:r>
      <w:r w:rsidR="001D75D1">
        <w:rPr>
          <w:rFonts w:ascii="Arial" w:hAnsi="Arial" w:cs="Arial"/>
          <w:lang w:eastAsia="en-US"/>
        </w:rPr>
        <w:t>oraz</w:t>
      </w:r>
      <w:r w:rsidR="00EB0291">
        <w:rPr>
          <w:rFonts w:ascii="Arial" w:hAnsi="Arial" w:cs="Arial"/>
          <w:lang w:eastAsia="en-US"/>
        </w:rPr>
        <w:t xml:space="preserve"> </w:t>
      </w:r>
      <w:r w:rsidR="00F44E2C" w:rsidRPr="004E482E">
        <w:rPr>
          <w:rFonts w:ascii="Arial" w:hAnsi="Arial" w:cs="Arial"/>
          <w:lang w:eastAsia="en-US"/>
        </w:rPr>
        <w:t>możliwość zagospodarowania nieużytków.</w:t>
      </w:r>
    </w:p>
    <w:p w14:paraId="2B5AD5F7" w14:textId="087C77BA" w:rsidR="00F82455" w:rsidRPr="004E482E" w:rsidRDefault="00F82455" w:rsidP="00EC0F56">
      <w:pPr>
        <w:pStyle w:val="m8635378457197644400msolistparagraph"/>
        <w:shd w:val="clear" w:color="auto" w:fill="FFFFFF"/>
        <w:spacing w:before="0" w:beforeAutospacing="0" w:after="0" w:afterAutospacing="0"/>
        <w:rPr>
          <w:rFonts w:ascii="Arial" w:hAnsi="Arial" w:cs="Arial"/>
          <w:lang w:eastAsia="en-US"/>
        </w:rPr>
      </w:pPr>
    </w:p>
    <w:p w14:paraId="30497CBA" w14:textId="4F30FFEF" w:rsidR="00EC0F56" w:rsidRDefault="00EC0F56" w:rsidP="00D6758E">
      <w:pPr>
        <w:spacing w:line="240" w:lineRule="auto"/>
        <w:rPr>
          <w:rFonts w:cs="Arial"/>
          <w:sz w:val="24"/>
          <w:szCs w:val="24"/>
          <w:lang w:val="pl-PL"/>
        </w:rPr>
      </w:pPr>
      <w:r>
        <w:rPr>
          <w:rFonts w:cs="Arial"/>
          <w:sz w:val="24"/>
          <w:szCs w:val="24"/>
          <w:lang w:val="pl-PL"/>
        </w:rPr>
        <w:t xml:space="preserve">Kapituła doceniła doniosłość osiągnięcia dr. hab. Miłosza Ruszkowskiego, podkreślając </w:t>
      </w:r>
      <w:r w:rsidR="00B23037">
        <w:rPr>
          <w:rFonts w:cs="Arial"/>
          <w:sz w:val="24"/>
          <w:szCs w:val="24"/>
          <w:lang w:val="pl-PL"/>
        </w:rPr>
        <w:t xml:space="preserve">potencjał innowacyjny oraz </w:t>
      </w:r>
      <w:r>
        <w:rPr>
          <w:rFonts w:cs="Arial"/>
          <w:sz w:val="24"/>
          <w:szCs w:val="24"/>
          <w:lang w:val="pl-PL"/>
        </w:rPr>
        <w:t>znaczenie dla rolnictwa zrównoważonego</w:t>
      </w:r>
      <w:r w:rsidR="00A309D4">
        <w:rPr>
          <w:rFonts w:cs="Arial"/>
          <w:sz w:val="24"/>
          <w:szCs w:val="24"/>
          <w:lang w:val="pl-PL"/>
        </w:rPr>
        <w:t>.</w:t>
      </w:r>
    </w:p>
    <w:p w14:paraId="5B3C0BA0" w14:textId="1AB14BBC" w:rsidR="00EC0F56" w:rsidRPr="004E482E" w:rsidRDefault="00EC0F56" w:rsidP="00EC0F56">
      <w:pPr>
        <w:spacing w:line="240" w:lineRule="auto"/>
        <w:rPr>
          <w:rFonts w:cs="Arial"/>
          <w:sz w:val="24"/>
          <w:szCs w:val="24"/>
          <w:lang w:val="pl-PL"/>
        </w:rPr>
      </w:pPr>
      <w:r>
        <w:rPr>
          <w:rFonts w:cs="Arial"/>
          <w:sz w:val="24"/>
          <w:szCs w:val="24"/>
          <w:lang w:val="pl-PL"/>
        </w:rPr>
        <w:t xml:space="preserve">- </w:t>
      </w:r>
      <w:r w:rsidRPr="004E482E">
        <w:rPr>
          <w:rFonts w:cs="Arial"/>
          <w:sz w:val="24"/>
          <w:szCs w:val="24"/>
          <w:lang w:val="pl-PL"/>
        </w:rPr>
        <w:t xml:space="preserve">Jury nagrodziło </w:t>
      </w:r>
      <w:r>
        <w:rPr>
          <w:rFonts w:cs="Arial"/>
          <w:sz w:val="24"/>
          <w:szCs w:val="24"/>
          <w:lang w:val="pl-PL"/>
        </w:rPr>
        <w:t>dr. hab. Miłosza Ruszkowskiego</w:t>
      </w:r>
      <w:r w:rsidRPr="004E482E">
        <w:rPr>
          <w:rFonts w:cs="Arial"/>
          <w:sz w:val="24"/>
          <w:szCs w:val="24"/>
          <w:lang w:val="pl-PL"/>
        </w:rPr>
        <w:t xml:space="preserve"> za wybitne osiągnięcie naukowe w zakresie biologii strukturalnej, tj. </w:t>
      </w:r>
      <w:bookmarkStart w:id="3" w:name="_Hlk89077918"/>
      <w:r w:rsidRPr="004E482E">
        <w:rPr>
          <w:rFonts w:cs="Arial"/>
          <w:sz w:val="24"/>
          <w:szCs w:val="24"/>
          <w:lang w:val="pl-PL"/>
        </w:rPr>
        <w:t>za</w:t>
      </w:r>
      <w:r w:rsidR="00B2074C">
        <w:rPr>
          <w:rFonts w:cs="Arial"/>
          <w:sz w:val="24"/>
          <w:szCs w:val="24"/>
          <w:lang w:val="pl-PL"/>
        </w:rPr>
        <w:t xml:space="preserve"> stworzenie podstaw do</w:t>
      </w:r>
      <w:r w:rsidRPr="004E482E">
        <w:rPr>
          <w:rFonts w:cs="Arial"/>
          <w:sz w:val="24"/>
          <w:szCs w:val="24"/>
          <w:lang w:val="pl-PL"/>
        </w:rPr>
        <w:t xml:space="preserve"> projektowani</w:t>
      </w:r>
      <w:r w:rsidR="00B2074C">
        <w:rPr>
          <w:rFonts w:cs="Arial"/>
          <w:sz w:val="24"/>
          <w:szCs w:val="24"/>
          <w:lang w:val="pl-PL"/>
        </w:rPr>
        <w:t>a</w:t>
      </w:r>
      <w:r w:rsidRPr="004E482E">
        <w:rPr>
          <w:rFonts w:cs="Arial"/>
          <w:sz w:val="24"/>
          <w:szCs w:val="24"/>
          <w:lang w:val="pl-PL"/>
        </w:rPr>
        <w:t xml:space="preserve"> substancji biologicznie czynnych. Mogą być one wykorzystane w ochronie roślin, jak również do uzyskiwania odporności na stresy, takie jak susza, zanieczyszczenia gleb czy zasolenie – co wpisuje się w ideę rolnictwa zrównoważonego </w:t>
      </w:r>
      <w:bookmarkEnd w:id="3"/>
      <w:r w:rsidRPr="004E482E">
        <w:rPr>
          <w:rFonts w:cs="Arial"/>
          <w:sz w:val="24"/>
          <w:szCs w:val="24"/>
          <w:lang w:val="pl-PL"/>
        </w:rPr>
        <w:t xml:space="preserve">– mówi prof. dr hab. Tomasz Twardowski, przewodniczący kapituły nagrody </w:t>
      </w:r>
      <w:proofErr w:type="spellStart"/>
      <w:r w:rsidRPr="004E482E">
        <w:rPr>
          <w:rFonts w:cs="Arial"/>
          <w:sz w:val="24"/>
          <w:szCs w:val="24"/>
          <w:lang w:val="pl-PL"/>
        </w:rPr>
        <w:t>AgroBioTop</w:t>
      </w:r>
      <w:proofErr w:type="spellEnd"/>
      <w:r w:rsidRPr="004E482E">
        <w:rPr>
          <w:rFonts w:cs="Arial"/>
          <w:sz w:val="24"/>
          <w:szCs w:val="24"/>
          <w:lang w:val="pl-PL"/>
        </w:rPr>
        <w:t>.</w:t>
      </w:r>
    </w:p>
    <w:p w14:paraId="008311AF" w14:textId="77777777" w:rsidR="00F44E2C" w:rsidRDefault="00F44E2C" w:rsidP="00AC7268">
      <w:pPr>
        <w:spacing w:line="240" w:lineRule="auto"/>
        <w:rPr>
          <w:rFonts w:cs="Arial"/>
          <w:sz w:val="24"/>
          <w:szCs w:val="24"/>
          <w:lang w:val="pl-PL"/>
        </w:rPr>
      </w:pPr>
    </w:p>
    <w:p w14:paraId="7F07778D" w14:textId="1D58C01B" w:rsidR="00F44E2C" w:rsidRDefault="00F44E2C" w:rsidP="00AC7268">
      <w:pPr>
        <w:spacing w:line="240" w:lineRule="auto"/>
        <w:rPr>
          <w:rFonts w:cs="Arial"/>
          <w:sz w:val="24"/>
          <w:szCs w:val="24"/>
          <w:lang w:val="pl-PL"/>
        </w:rPr>
      </w:pPr>
      <w:r>
        <w:rPr>
          <w:rFonts w:cs="Arial"/>
          <w:sz w:val="24"/>
          <w:szCs w:val="24"/>
          <w:lang w:val="pl-PL"/>
        </w:rPr>
        <w:t xml:space="preserve">Dr hab. Miłosz Ruszkowski zawsze fascynował się </w:t>
      </w:r>
      <w:r w:rsidR="00B23037">
        <w:rPr>
          <w:rFonts w:cs="Arial"/>
          <w:sz w:val="24"/>
          <w:szCs w:val="24"/>
          <w:lang w:val="pl-PL"/>
        </w:rPr>
        <w:t>zagadnieniami, którymi dziś zajmuje się naukowo:</w:t>
      </w:r>
    </w:p>
    <w:p w14:paraId="78B42442" w14:textId="79999534" w:rsidR="00B23037" w:rsidRPr="004E482E" w:rsidRDefault="00B23037" w:rsidP="004E482E">
      <w:pPr>
        <w:pStyle w:val="m8635378457197644400msolistparagraph"/>
        <w:shd w:val="clear" w:color="auto" w:fill="FFFFFF"/>
        <w:spacing w:before="0" w:beforeAutospacing="0" w:after="0" w:afterAutospacing="0"/>
        <w:rPr>
          <w:rFonts w:ascii="Arial" w:hAnsi="Arial" w:cs="Arial"/>
          <w:lang w:eastAsia="en-US"/>
        </w:rPr>
      </w:pPr>
      <w:r w:rsidRPr="004E482E">
        <w:rPr>
          <w:rFonts w:ascii="Arial" w:hAnsi="Arial" w:cs="Arial"/>
          <w:lang w:eastAsia="en-US"/>
        </w:rPr>
        <w:t xml:space="preserve">- </w:t>
      </w:r>
      <w:r w:rsidR="00A309D4">
        <w:rPr>
          <w:rFonts w:ascii="Arial" w:hAnsi="Arial" w:cs="Arial"/>
          <w:lang w:eastAsia="en-US"/>
        </w:rPr>
        <w:t>Frapuje</w:t>
      </w:r>
      <w:r w:rsidR="00C37AF0" w:rsidRPr="004E482E">
        <w:rPr>
          <w:rFonts w:ascii="Arial" w:hAnsi="Arial" w:cs="Arial"/>
          <w:lang w:eastAsia="en-US"/>
        </w:rPr>
        <w:t xml:space="preserve"> mnie poznawanie jak „cząsteczki życia” ewoluowały by pełnić tak niesamowite i często zaskakujące funkcje. </w:t>
      </w:r>
      <w:r w:rsidRPr="004E482E">
        <w:rPr>
          <w:rFonts w:ascii="Arial" w:hAnsi="Arial" w:cs="Arial"/>
          <w:lang w:eastAsia="en-US"/>
        </w:rPr>
        <w:t xml:space="preserve">Na co dzień odkrywam pasjonujący </w:t>
      </w:r>
      <w:proofErr w:type="spellStart"/>
      <w:r w:rsidRPr="004E482E">
        <w:rPr>
          <w:rFonts w:ascii="Arial" w:hAnsi="Arial" w:cs="Arial"/>
          <w:lang w:eastAsia="en-US"/>
        </w:rPr>
        <w:t>nanoświat</w:t>
      </w:r>
      <w:proofErr w:type="spellEnd"/>
      <w:r w:rsidRPr="004E482E">
        <w:rPr>
          <w:rFonts w:ascii="Arial" w:hAnsi="Arial" w:cs="Arial"/>
          <w:lang w:eastAsia="en-US"/>
        </w:rPr>
        <w:t xml:space="preserve"> białek, rozwikłując sekrety obiektów, które - choć są bilion razy mniejsze od ziarnka piasku - </w:t>
      </w:r>
      <w:r w:rsidRPr="004E482E">
        <w:rPr>
          <w:rFonts w:ascii="Arial" w:hAnsi="Arial" w:cs="Arial"/>
          <w:lang w:eastAsia="en-US"/>
        </w:rPr>
        <w:lastRenderedPageBreak/>
        <w:t xml:space="preserve">czynią życie możliwym – mówi laureat nagrody </w:t>
      </w:r>
      <w:proofErr w:type="spellStart"/>
      <w:r w:rsidRPr="004E482E">
        <w:rPr>
          <w:rFonts w:ascii="Arial" w:hAnsi="Arial" w:cs="Arial"/>
          <w:lang w:eastAsia="en-US"/>
        </w:rPr>
        <w:t>AgroBioTop</w:t>
      </w:r>
      <w:proofErr w:type="spellEnd"/>
      <w:r w:rsidR="0047011B">
        <w:rPr>
          <w:rFonts w:ascii="Arial" w:hAnsi="Arial" w:cs="Arial"/>
          <w:lang w:eastAsia="en-US"/>
        </w:rPr>
        <w:t xml:space="preserve"> </w:t>
      </w:r>
      <w:r w:rsidR="0047011B" w:rsidRPr="004E482E">
        <w:rPr>
          <w:rFonts w:ascii="Arial" w:hAnsi="Arial" w:cs="Arial"/>
          <w:lang w:eastAsia="en-US"/>
        </w:rPr>
        <w:t>–</w:t>
      </w:r>
      <w:r w:rsidR="0047011B">
        <w:rPr>
          <w:rFonts w:ascii="Arial" w:hAnsi="Arial" w:cs="Arial"/>
          <w:lang w:eastAsia="en-US"/>
        </w:rPr>
        <w:t xml:space="preserve"> </w:t>
      </w:r>
      <w:r w:rsidRPr="004E482E">
        <w:rPr>
          <w:rFonts w:ascii="Arial" w:hAnsi="Arial" w:cs="Arial"/>
          <w:lang w:eastAsia="en-US"/>
        </w:rPr>
        <w:t xml:space="preserve">Ogromną satysfakcję przynosi mi możliwość wykorzystania </w:t>
      </w:r>
      <w:r w:rsidR="00EB0291">
        <w:rPr>
          <w:rFonts w:ascii="Arial" w:hAnsi="Arial" w:cs="Arial"/>
          <w:lang w:eastAsia="en-US"/>
        </w:rPr>
        <w:t xml:space="preserve">swojej </w:t>
      </w:r>
      <w:r w:rsidRPr="004E482E">
        <w:rPr>
          <w:rFonts w:ascii="Arial" w:hAnsi="Arial" w:cs="Arial"/>
          <w:lang w:eastAsia="en-US"/>
        </w:rPr>
        <w:t xml:space="preserve">wiedzy i doświadczenia w projektowaniu związków, które specyficznie oddziałują z białkami, regulując ich aktywność. Gdy wynik spełnia oczekiwania – moja satysfakcja jest jeszcze większa, a gdy wynik jest różny od spodziewanego </w:t>
      </w:r>
      <w:r w:rsidR="00A309D4" w:rsidRPr="004E482E">
        <w:rPr>
          <w:rFonts w:ascii="Arial" w:hAnsi="Arial" w:cs="Arial"/>
          <w:lang w:eastAsia="en-US"/>
        </w:rPr>
        <w:t>–</w:t>
      </w:r>
      <w:r w:rsidR="00A309D4">
        <w:rPr>
          <w:rFonts w:ascii="Arial" w:hAnsi="Arial" w:cs="Arial"/>
          <w:lang w:eastAsia="en-US"/>
        </w:rPr>
        <w:t xml:space="preserve"> ciekawi </w:t>
      </w:r>
      <w:r w:rsidRPr="004E482E">
        <w:rPr>
          <w:rFonts w:ascii="Arial" w:hAnsi="Arial" w:cs="Arial"/>
          <w:lang w:eastAsia="en-US"/>
        </w:rPr>
        <w:t>mnie dlaczego tak się dzieje.</w:t>
      </w:r>
    </w:p>
    <w:p w14:paraId="4ECF9D63" w14:textId="77777777" w:rsidR="00F44E2C" w:rsidRDefault="00F44E2C" w:rsidP="004E482E">
      <w:pPr>
        <w:spacing w:line="240" w:lineRule="auto"/>
        <w:rPr>
          <w:rFonts w:cs="Arial"/>
          <w:sz w:val="24"/>
          <w:szCs w:val="24"/>
          <w:lang w:val="pl-PL"/>
        </w:rPr>
      </w:pPr>
    </w:p>
    <w:p w14:paraId="4037CF86" w14:textId="6E5A5B68" w:rsidR="004E482E" w:rsidRPr="004E482E" w:rsidRDefault="004E482E" w:rsidP="004E482E">
      <w:pPr>
        <w:spacing w:line="240" w:lineRule="auto"/>
        <w:rPr>
          <w:rFonts w:cs="Arial"/>
          <w:sz w:val="24"/>
          <w:szCs w:val="24"/>
          <w:lang w:val="pl-PL"/>
        </w:rPr>
      </w:pPr>
      <w:r w:rsidRPr="004E482E">
        <w:rPr>
          <w:rFonts w:cs="Arial"/>
          <w:sz w:val="24"/>
          <w:szCs w:val="24"/>
          <w:lang w:val="pl-PL"/>
        </w:rPr>
        <w:t xml:space="preserve">Nagroda </w:t>
      </w:r>
      <w:proofErr w:type="spellStart"/>
      <w:r w:rsidRPr="004E482E">
        <w:rPr>
          <w:rFonts w:cs="Arial"/>
          <w:sz w:val="24"/>
          <w:szCs w:val="24"/>
          <w:lang w:val="pl-PL"/>
        </w:rPr>
        <w:t>AgroBioTop</w:t>
      </w:r>
      <w:proofErr w:type="spellEnd"/>
      <w:r w:rsidRPr="004E482E">
        <w:rPr>
          <w:rFonts w:cs="Arial"/>
          <w:sz w:val="24"/>
          <w:szCs w:val="24"/>
          <w:lang w:val="pl-PL"/>
        </w:rPr>
        <w:t>, obok prestiżu, ma wymiar finansowy: 5 000 euro. Jej fundatorem jest firma Bayer.</w:t>
      </w:r>
    </w:p>
    <w:p w14:paraId="57351A3B" w14:textId="7067C441" w:rsidR="00F44E2C" w:rsidRDefault="0047011B" w:rsidP="004E482E">
      <w:pPr>
        <w:spacing w:line="240" w:lineRule="auto"/>
        <w:rPr>
          <w:rFonts w:cs="Arial"/>
          <w:sz w:val="24"/>
          <w:szCs w:val="24"/>
          <w:lang w:val="pl-PL"/>
        </w:rPr>
      </w:pPr>
      <w:r w:rsidRPr="004E482E">
        <w:rPr>
          <w:rFonts w:cs="Arial"/>
        </w:rPr>
        <w:t>–</w:t>
      </w:r>
      <w:r w:rsidR="00C37AF0">
        <w:rPr>
          <w:rFonts w:cs="Arial"/>
          <w:sz w:val="24"/>
          <w:szCs w:val="24"/>
          <w:lang w:val="pl-PL"/>
        </w:rPr>
        <w:t xml:space="preserve"> Gratuluję dr. hab. Miłoszowi Ruszkowskiemu otrzymania nagrody </w:t>
      </w:r>
      <w:proofErr w:type="spellStart"/>
      <w:r w:rsidR="00C37AF0">
        <w:rPr>
          <w:rFonts w:cs="Arial"/>
          <w:sz w:val="24"/>
          <w:szCs w:val="24"/>
          <w:lang w:val="pl-PL"/>
        </w:rPr>
        <w:t>AgroBioTop</w:t>
      </w:r>
      <w:proofErr w:type="spellEnd"/>
      <w:r w:rsidR="00C37AF0">
        <w:rPr>
          <w:rFonts w:cs="Arial"/>
          <w:sz w:val="24"/>
          <w:szCs w:val="24"/>
          <w:lang w:val="pl-PL"/>
        </w:rPr>
        <w:t xml:space="preserve"> – mówi Antoine Bernet, szef </w:t>
      </w:r>
      <w:r w:rsidR="00C37AF0" w:rsidRPr="00C37AF0">
        <w:rPr>
          <w:rFonts w:cs="Arial"/>
          <w:sz w:val="24"/>
          <w:szCs w:val="24"/>
          <w:lang w:val="pl-PL"/>
        </w:rPr>
        <w:t xml:space="preserve">działu </w:t>
      </w:r>
      <w:proofErr w:type="spellStart"/>
      <w:r w:rsidR="00C37AF0" w:rsidRPr="00C37AF0">
        <w:rPr>
          <w:rFonts w:cs="Arial"/>
          <w:sz w:val="24"/>
          <w:szCs w:val="24"/>
          <w:lang w:val="pl-PL"/>
        </w:rPr>
        <w:t>Crop</w:t>
      </w:r>
      <w:proofErr w:type="spellEnd"/>
      <w:r w:rsidR="00C37AF0" w:rsidRPr="00C37AF0">
        <w:rPr>
          <w:rFonts w:cs="Arial"/>
          <w:sz w:val="24"/>
          <w:szCs w:val="24"/>
          <w:lang w:val="pl-PL"/>
        </w:rPr>
        <w:t xml:space="preserve"> Science w Bayer dla </w:t>
      </w:r>
      <w:r w:rsidR="00C37AF0" w:rsidRPr="00C37AF0">
        <w:rPr>
          <w:sz w:val="24"/>
          <w:szCs w:val="24"/>
          <w:lang w:val="pl-PL"/>
        </w:rPr>
        <w:t>Polski</w:t>
      </w:r>
      <w:r w:rsidR="00C37AF0" w:rsidRPr="00C37AF0">
        <w:rPr>
          <w:rFonts w:cs="Arial"/>
          <w:sz w:val="24"/>
          <w:szCs w:val="24"/>
          <w:lang w:val="pl-PL"/>
        </w:rPr>
        <w:t>, Krajów Bałtyckich, </w:t>
      </w:r>
      <w:r w:rsidR="00C37AF0" w:rsidRPr="00C37AF0">
        <w:rPr>
          <w:sz w:val="24"/>
          <w:szCs w:val="24"/>
          <w:lang w:val="pl-PL"/>
        </w:rPr>
        <w:t>Czech</w:t>
      </w:r>
      <w:r w:rsidR="00C37AF0" w:rsidRPr="00C37AF0">
        <w:rPr>
          <w:rFonts w:cs="Arial"/>
          <w:sz w:val="24"/>
          <w:szCs w:val="24"/>
          <w:lang w:val="pl-PL"/>
        </w:rPr>
        <w:t> i Słowacji</w:t>
      </w:r>
      <w:r w:rsidR="00C37AF0">
        <w:rPr>
          <w:rFonts w:cs="Arial"/>
          <w:sz w:val="24"/>
          <w:szCs w:val="24"/>
          <w:lang w:val="pl-PL"/>
        </w:rPr>
        <w:t xml:space="preserve"> – Praca naukowa Laureata, prowadzona w obszarze </w:t>
      </w:r>
      <w:r w:rsidR="00EB0291" w:rsidRPr="004E482E">
        <w:rPr>
          <w:rFonts w:cs="Arial"/>
          <w:sz w:val="24"/>
          <w:szCs w:val="24"/>
          <w:lang w:val="pl-PL"/>
        </w:rPr>
        <w:t>biologii strukturalnej roślin</w:t>
      </w:r>
      <w:r w:rsidR="00C37AF0">
        <w:rPr>
          <w:rFonts w:cs="Arial"/>
          <w:sz w:val="24"/>
          <w:szCs w:val="24"/>
          <w:lang w:val="pl-PL"/>
        </w:rPr>
        <w:t xml:space="preserve">, ma wielki potencjał również w zakresie rolnictwa zrównoważonego. Zarazem dokonania </w:t>
      </w:r>
      <w:r w:rsidR="001D75D1">
        <w:rPr>
          <w:rFonts w:cs="Arial"/>
          <w:sz w:val="24"/>
          <w:szCs w:val="24"/>
          <w:lang w:val="pl-PL"/>
        </w:rPr>
        <w:t xml:space="preserve">dr. hab. Miłosza Ruszkowskiego </w:t>
      </w:r>
      <w:r w:rsidR="00C37AF0">
        <w:rPr>
          <w:rFonts w:cs="Arial"/>
          <w:sz w:val="24"/>
          <w:szCs w:val="24"/>
          <w:lang w:val="pl-PL"/>
        </w:rPr>
        <w:t xml:space="preserve">dowodzą, że </w:t>
      </w:r>
      <w:r w:rsidR="00FC4C18">
        <w:rPr>
          <w:rFonts w:cs="Arial"/>
          <w:sz w:val="24"/>
          <w:szCs w:val="24"/>
          <w:lang w:val="pl-PL"/>
        </w:rPr>
        <w:t xml:space="preserve">współczesna </w:t>
      </w:r>
      <w:r w:rsidR="00C37AF0">
        <w:rPr>
          <w:rFonts w:cs="Arial"/>
          <w:sz w:val="24"/>
          <w:szCs w:val="24"/>
          <w:lang w:val="pl-PL"/>
        </w:rPr>
        <w:t xml:space="preserve">nauka to ogromny sprzymierzeniec rolnictwa </w:t>
      </w:r>
      <w:r w:rsidR="001D75D1">
        <w:rPr>
          <w:rFonts w:cs="Arial"/>
          <w:sz w:val="24"/>
          <w:szCs w:val="24"/>
          <w:lang w:val="pl-PL"/>
        </w:rPr>
        <w:t xml:space="preserve">wobec </w:t>
      </w:r>
      <w:r w:rsidR="00C37AF0">
        <w:rPr>
          <w:rFonts w:cs="Arial"/>
          <w:sz w:val="24"/>
          <w:szCs w:val="24"/>
          <w:lang w:val="pl-PL"/>
        </w:rPr>
        <w:t>wyzwa</w:t>
      </w:r>
      <w:r w:rsidR="001D75D1">
        <w:rPr>
          <w:rFonts w:cs="Arial"/>
          <w:sz w:val="24"/>
          <w:szCs w:val="24"/>
          <w:lang w:val="pl-PL"/>
        </w:rPr>
        <w:t>ń</w:t>
      </w:r>
      <w:r w:rsidR="00C37AF0">
        <w:rPr>
          <w:rFonts w:cs="Arial"/>
          <w:sz w:val="24"/>
          <w:szCs w:val="24"/>
          <w:lang w:val="pl-PL"/>
        </w:rPr>
        <w:t xml:space="preserve"> klimatyczny</w:t>
      </w:r>
      <w:r w:rsidR="001D75D1">
        <w:rPr>
          <w:rFonts w:cs="Arial"/>
          <w:sz w:val="24"/>
          <w:szCs w:val="24"/>
          <w:lang w:val="pl-PL"/>
        </w:rPr>
        <w:t>ch</w:t>
      </w:r>
      <w:r w:rsidR="00A309D4" w:rsidRPr="00A309D4">
        <w:rPr>
          <w:rFonts w:cs="Arial"/>
          <w:sz w:val="24"/>
          <w:szCs w:val="24"/>
          <w:lang w:val="pl-PL"/>
        </w:rPr>
        <w:t xml:space="preserve"> </w:t>
      </w:r>
      <w:r w:rsidR="00A309D4">
        <w:rPr>
          <w:rFonts w:cs="Arial"/>
          <w:sz w:val="24"/>
          <w:szCs w:val="24"/>
          <w:lang w:val="pl-PL"/>
        </w:rPr>
        <w:t>coraz powszechniej doświadczany</w:t>
      </w:r>
      <w:r w:rsidR="001D75D1">
        <w:rPr>
          <w:rFonts w:cs="Arial"/>
          <w:sz w:val="24"/>
          <w:szCs w:val="24"/>
          <w:lang w:val="pl-PL"/>
        </w:rPr>
        <w:t>ch</w:t>
      </w:r>
      <w:r w:rsidR="00A309D4">
        <w:rPr>
          <w:rFonts w:cs="Arial"/>
          <w:sz w:val="24"/>
          <w:szCs w:val="24"/>
          <w:lang w:val="pl-PL"/>
        </w:rPr>
        <w:t xml:space="preserve"> na całym globie</w:t>
      </w:r>
      <w:r w:rsidR="00C37AF0">
        <w:rPr>
          <w:rFonts w:cs="Arial"/>
          <w:sz w:val="24"/>
          <w:szCs w:val="24"/>
          <w:lang w:val="pl-PL"/>
        </w:rPr>
        <w:t xml:space="preserve">, jak choćby </w:t>
      </w:r>
      <w:r w:rsidR="00FC4C18">
        <w:rPr>
          <w:rFonts w:cs="Arial"/>
          <w:sz w:val="24"/>
          <w:szCs w:val="24"/>
          <w:lang w:val="pl-PL"/>
        </w:rPr>
        <w:t xml:space="preserve">susze. Dlatego </w:t>
      </w:r>
      <w:r w:rsidR="00FC4C18" w:rsidRPr="005663C2">
        <w:rPr>
          <w:rFonts w:cs="Arial"/>
          <w:bCs/>
          <w:sz w:val="24"/>
          <w:szCs w:val="24"/>
          <w:lang w:val="pl-PL"/>
        </w:rPr>
        <w:t>Laureatowi należą się podziękowania od nas wszystkich.</w:t>
      </w:r>
    </w:p>
    <w:p w14:paraId="3A4E6941" w14:textId="77777777" w:rsidR="004E482E" w:rsidRDefault="004E482E" w:rsidP="004E482E">
      <w:pPr>
        <w:spacing w:line="240" w:lineRule="auto"/>
        <w:rPr>
          <w:rFonts w:cs="Arial"/>
          <w:sz w:val="24"/>
          <w:szCs w:val="24"/>
          <w:lang w:val="pl-PL"/>
        </w:rPr>
      </w:pPr>
    </w:p>
    <w:p w14:paraId="27EA845D" w14:textId="5163BE33" w:rsidR="004E482E" w:rsidRPr="004E482E" w:rsidRDefault="004E482E" w:rsidP="004E482E">
      <w:pPr>
        <w:spacing w:line="240" w:lineRule="auto"/>
        <w:rPr>
          <w:rFonts w:cs="Arial"/>
          <w:sz w:val="24"/>
          <w:szCs w:val="24"/>
          <w:lang w:val="pl-PL"/>
        </w:rPr>
      </w:pPr>
      <w:r w:rsidRPr="004E482E">
        <w:rPr>
          <w:rFonts w:cs="Arial"/>
          <w:sz w:val="24"/>
          <w:szCs w:val="24"/>
          <w:lang w:val="pl-PL"/>
        </w:rPr>
        <w:t xml:space="preserve">Podziękować dr. hab. Miłoszowi Ruszkowskiemu, jak również innym naukowcom za ich wkład do poprawy życia, można będzie już wkrótce w ramach akcji #ThankYouScience. Firma Bayer, wzorem roku ubiegłego, zaprosi wszystkich chętnych do dzielenia się w mediach społecznościowych podziękowaniami dla naukowców </w:t>
      </w:r>
      <w:bookmarkStart w:id="4" w:name="_Hlk89078048"/>
      <w:r w:rsidRPr="004E482E">
        <w:rPr>
          <w:rFonts w:cs="Arial"/>
          <w:sz w:val="24"/>
          <w:szCs w:val="24"/>
          <w:lang w:val="pl-PL"/>
        </w:rPr>
        <w:t>wraz z przykładami dowodzącymi w jaki sposób nauka zmienia codzienne życie każdego z nas</w:t>
      </w:r>
      <w:bookmarkEnd w:id="4"/>
      <w:r w:rsidRPr="004E482E">
        <w:rPr>
          <w:rFonts w:cs="Arial"/>
          <w:sz w:val="24"/>
          <w:szCs w:val="24"/>
          <w:lang w:val="pl-PL"/>
        </w:rPr>
        <w:t xml:space="preserve">. To forma wyrażenia wdzięczności ludziom nauki za ich pasję odkrywania nieznanego, dociekliwość, wiarę w ludzkie możliwości i pełne odwagi wizje, prowadzące do przełomowych odkryć. </w:t>
      </w:r>
    </w:p>
    <w:bookmarkEnd w:id="0"/>
    <w:p w14:paraId="28574A3A" w14:textId="7187E58A" w:rsidR="0075690D" w:rsidRDefault="0075690D" w:rsidP="00F63BDA">
      <w:pPr>
        <w:spacing w:line="240" w:lineRule="auto"/>
        <w:jc w:val="both"/>
        <w:rPr>
          <w:rFonts w:cs="Arial"/>
          <w:sz w:val="24"/>
          <w:szCs w:val="24"/>
          <w:lang w:val="pl-PL"/>
        </w:rPr>
      </w:pPr>
    </w:p>
    <w:p w14:paraId="787DB100" w14:textId="77777777" w:rsidR="00AC7268" w:rsidRPr="00583BE9" w:rsidRDefault="00AC7268" w:rsidP="00AC7268">
      <w:pPr>
        <w:spacing w:line="240" w:lineRule="auto"/>
        <w:rPr>
          <w:rFonts w:cs="Arial"/>
          <w:b/>
          <w:color w:val="000000" w:themeColor="text1"/>
          <w:lang w:val="pl-PL"/>
        </w:rPr>
      </w:pPr>
      <w:r w:rsidRPr="00583BE9">
        <w:rPr>
          <w:rFonts w:cs="Arial"/>
          <w:b/>
          <w:color w:val="000000" w:themeColor="text1"/>
          <w:lang w:val="pl-PL"/>
        </w:rPr>
        <w:t xml:space="preserve">O Bayer </w:t>
      </w:r>
    </w:p>
    <w:p w14:paraId="08FC5659" w14:textId="77777777" w:rsidR="00AC7268" w:rsidRPr="00583BE9" w:rsidRDefault="00AC7268" w:rsidP="00AC7268">
      <w:pPr>
        <w:spacing w:line="240" w:lineRule="auto"/>
        <w:rPr>
          <w:rFonts w:cs="Arial"/>
          <w:lang w:val="pl-PL"/>
        </w:rPr>
      </w:pPr>
      <w:r w:rsidRPr="00583BE9">
        <w:rPr>
          <w:rFonts w:cs="Arial"/>
          <w:lang w:val="pl-PL"/>
        </w:rPr>
        <w:t xml:space="preserve">Bayer to międzynarodowe przedsiębiorstwo, którego działalność skupia się na obszarach nauk life science, jakimi są ochrona zdrowia i produkcja żywności. Jego produkty i usługi są opracowane z myślą o korzyściach dla ludzi, wspierając przy tym wysiłki zmierzające do przezwyciężenia głównych wyzwań stojących przed rosnącą i starzejącą się populacją na świecie. Bayer działa w oparciu o zasady zrównoważonego rozwoju, a dzięki swej działalności przyczynia się do wprowadzania pozytywnych zmian. Jednocześnie Grupa dąży do zwiększania rentowności i kreowania wartości poprzez innowacje i rozwój. Marka Bayer na całym świecie jest synonimem zaufania, niezawodności i jakości. W roku podatkowym 2020 Grupa zatrudniała około 100 000 osób, a wartość jej sprzedaży wyniosła 41,4 mld euro. Inwestycje w badania i rozwój wyniosły 4,9 mld euro. Dalsze informacje: </w:t>
      </w:r>
      <w:hyperlink r:id="rId7" w:history="1">
        <w:r w:rsidRPr="00583BE9">
          <w:rPr>
            <w:rStyle w:val="Hipercze"/>
            <w:rFonts w:cs="Arial"/>
            <w:color w:val="auto"/>
            <w:sz w:val="22"/>
            <w:lang w:val="pl-PL"/>
          </w:rPr>
          <w:t>www.bayer.com</w:t>
        </w:r>
      </w:hyperlink>
      <w:r w:rsidRPr="00583BE9">
        <w:rPr>
          <w:rStyle w:val="Hipercze"/>
          <w:rFonts w:cs="Arial"/>
          <w:color w:val="auto"/>
          <w:sz w:val="22"/>
          <w:lang w:val="pl-PL"/>
        </w:rPr>
        <w:t>.</w:t>
      </w:r>
    </w:p>
    <w:p w14:paraId="43B49549" w14:textId="77777777" w:rsidR="00A309D4" w:rsidRPr="00583BE9" w:rsidRDefault="00A309D4" w:rsidP="00AC7268">
      <w:pPr>
        <w:spacing w:line="240" w:lineRule="auto"/>
        <w:rPr>
          <w:rFonts w:cs="Arial"/>
          <w:lang w:val="pl-PL"/>
        </w:rPr>
      </w:pPr>
    </w:p>
    <w:p w14:paraId="5449E53C" w14:textId="77777777" w:rsidR="00AC7268" w:rsidRPr="00E67DD3" w:rsidRDefault="00AC7268" w:rsidP="00AC7268">
      <w:pPr>
        <w:pStyle w:val="PI-Text"/>
        <w:rPr>
          <w:rFonts w:ascii="Arial" w:hAnsi="Arial" w:cs="Arial"/>
          <w:sz w:val="24"/>
          <w:szCs w:val="24"/>
          <w:lang w:val="en-US"/>
        </w:rPr>
      </w:pPr>
      <w:proofErr w:type="spellStart"/>
      <w:r w:rsidRPr="00E67DD3">
        <w:rPr>
          <w:rFonts w:ascii="Arial" w:hAnsi="Arial" w:cs="Arial"/>
          <w:sz w:val="24"/>
          <w:szCs w:val="24"/>
          <w:u w:val="single"/>
          <w:lang w:val="en-US"/>
        </w:rPr>
        <w:t>Kontakt</w:t>
      </w:r>
      <w:proofErr w:type="spellEnd"/>
      <w:r w:rsidRPr="00E67DD3">
        <w:rPr>
          <w:rFonts w:ascii="Arial" w:hAnsi="Arial" w:cs="Arial"/>
          <w:sz w:val="24"/>
          <w:szCs w:val="24"/>
          <w:lang w:val="en-US"/>
        </w:rPr>
        <w:t>:</w:t>
      </w:r>
    </w:p>
    <w:p w14:paraId="31EC003F" w14:textId="77777777" w:rsidR="00AC7268" w:rsidRPr="00E67DD3" w:rsidRDefault="00AC7268" w:rsidP="00AC7268">
      <w:pPr>
        <w:keepNext/>
        <w:autoSpaceDE w:val="0"/>
        <w:autoSpaceDN w:val="0"/>
        <w:spacing w:line="240" w:lineRule="auto"/>
        <w:rPr>
          <w:color w:val="000000"/>
          <w:sz w:val="24"/>
          <w:szCs w:val="24"/>
          <w:lang w:val="en-US"/>
        </w:rPr>
      </w:pPr>
      <w:r w:rsidRPr="00E67DD3">
        <w:rPr>
          <w:rFonts w:cs="Arial"/>
          <w:b/>
          <w:color w:val="FF3162" w:themeColor="text2"/>
          <w:sz w:val="24"/>
          <w:szCs w:val="24"/>
          <w:lang w:val="en-US"/>
        </w:rPr>
        <w:t>///</w:t>
      </w:r>
      <w:r w:rsidRPr="00E67DD3">
        <w:rPr>
          <w:b/>
          <w:color w:val="FF3162"/>
          <w:sz w:val="24"/>
          <w:szCs w:val="24"/>
          <w:lang w:val="en-US"/>
        </w:rPr>
        <w:t xml:space="preserve"> </w:t>
      </w:r>
      <w:r w:rsidRPr="00E67DD3">
        <w:rPr>
          <w:b/>
          <w:sz w:val="24"/>
          <w:szCs w:val="24"/>
          <w:lang w:val="en-US"/>
        </w:rPr>
        <w:t xml:space="preserve">Monika </w:t>
      </w:r>
      <w:proofErr w:type="spellStart"/>
      <w:r w:rsidRPr="00E67DD3">
        <w:rPr>
          <w:b/>
          <w:sz w:val="24"/>
          <w:szCs w:val="24"/>
          <w:lang w:val="en-US"/>
        </w:rPr>
        <w:t>Lechowska-Wróbel</w:t>
      </w:r>
      <w:proofErr w:type="spellEnd"/>
      <w:r w:rsidRPr="00E67DD3">
        <w:rPr>
          <w:color w:val="000000"/>
          <w:sz w:val="24"/>
          <w:szCs w:val="24"/>
          <w:lang w:val="en-US"/>
        </w:rPr>
        <w:t>, Head of Communications in CEE, Bayer Sp. z </w:t>
      </w:r>
      <w:proofErr w:type="spellStart"/>
      <w:r w:rsidRPr="00E67DD3">
        <w:rPr>
          <w:color w:val="000000"/>
          <w:sz w:val="24"/>
          <w:szCs w:val="24"/>
          <w:lang w:val="en-US"/>
        </w:rPr>
        <w:t>o.o</w:t>
      </w:r>
      <w:proofErr w:type="spellEnd"/>
      <w:r w:rsidRPr="00E67DD3">
        <w:rPr>
          <w:color w:val="000000"/>
          <w:sz w:val="24"/>
          <w:szCs w:val="24"/>
          <w:lang w:val="en-US"/>
        </w:rPr>
        <w:t>., e-mail: monika.lechowska</w:t>
      </w:r>
      <w:hyperlink r:id="rId8" w:history="1">
        <w:r w:rsidRPr="00E67DD3">
          <w:rPr>
            <w:color w:val="000000"/>
            <w:sz w:val="24"/>
            <w:szCs w:val="24"/>
            <w:lang w:val="en-US"/>
          </w:rPr>
          <w:t>@bayer.com</w:t>
        </w:r>
      </w:hyperlink>
    </w:p>
    <w:p w14:paraId="2C56581A" w14:textId="71B8CC40" w:rsidR="00AC7268" w:rsidRPr="00583BE9" w:rsidRDefault="00AC7268" w:rsidP="00AC7268">
      <w:pPr>
        <w:tabs>
          <w:tab w:val="left" w:pos="851"/>
        </w:tabs>
        <w:spacing w:line="240" w:lineRule="auto"/>
        <w:rPr>
          <w:rFonts w:cs="Arial"/>
          <w:sz w:val="24"/>
          <w:szCs w:val="24"/>
          <w:u w:val="single"/>
          <w:lang w:val="pl-PL"/>
        </w:rPr>
      </w:pPr>
      <w:r w:rsidRPr="00583BE9">
        <w:rPr>
          <w:rStyle w:val="Hipercze"/>
          <w:rFonts w:cs="Arial"/>
          <w:color w:val="auto"/>
          <w:szCs w:val="24"/>
          <w:lang w:val="pl-PL"/>
        </w:rPr>
        <w:t>Biuro prasowe Bayer:</w:t>
      </w:r>
    </w:p>
    <w:p w14:paraId="077EA814" w14:textId="77777777" w:rsidR="00AC7268" w:rsidRPr="00583BE9" w:rsidRDefault="00AC7268" w:rsidP="00AC7268">
      <w:pPr>
        <w:spacing w:line="240" w:lineRule="auto"/>
        <w:rPr>
          <w:rFonts w:cs="Arial"/>
          <w:i/>
          <w:sz w:val="24"/>
          <w:szCs w:val="24"/>
          <w:lang w:val="pl-PL"/>
        </w:rPr>
      </w:pPr>
      <w:r w:rsidRPr="00583BE9">
        <w:rPr>
          <w:rFonts w:cs="Arial"/>
          <w:b/>
          <w:sz w:val="24"/>
          <w:szCs w:val="24"/>
          <w:lang w:val="pl-PL"/>
        </w:rPr>
        <w:t xml:space="preserve">Aleksandra Stasiak, </w:t>
      </w:r>
      <w:r w:rsidRPr="00583BE9">
        <w:rPr>
          <w:rFonts w:cs="Arial"/>
          <w:sz w:val="24"/>
          <w:szCs w:val="24"/>
          <w:lang w:val="pl-PL"/>
        </w:rPr>
        <w:t>Omega Communication, tel. 602 115 401</w:t>
      </w:r>
    </w:p>
    <w:p w14:paraId="2102B772" w14:textId="77777777" w:rsidR="00AC7268" w:rsidRPr="00583BE9" w:rsidRDefault="00AC7268" w:rsidP="00AC7268">
      <w:pPr>
        <w:spacing w:line="240" w:lineRule="auto"/>
        <w:rPr>
          <w:rFonts w:cs="Arial"/>
          <w:color w:val="000000"/>
          <w:sz w:val="24"/>
          <w:szCs w:val="24"/>
          <w:lang w:val="pl-PL"/>
        </w:rPr>
      </w:pPr>
      <w:r w:rsidRPr="00583BE9">
        <w:rPr>
          <w:rFonts w:cs="Arial"/>
          <w:sz w:val="24"/>
          <w:szCs w:val="24"/>
          <w:lang w:val="pl-PL"/>
        </w:rPr>
        <w:t xml:space="preserve">E-mail: </w:t>
      </w:r>
      <w:hyperlink r:id="rId9" w:history="1">
        <w:r w:rsidRPr="00583BE9">
          <w:rPr>
            <w:rStyle w:val="Hipercze"/>
            <w:rFonts w:cs="Arial"/>
            <w:color w:val="0000FF"/>
            <w:szCs w:val="24"/>
            <w:lang w:val="pl-PL"/>
          </w:rPr>
          <w:t>astasiak@communication.pl</w:t>
        </w:r>
      </w:hyperlink>
      <w:r w:rsidRPr="00583BE9">
        <w:rPr>
          <w:rStyle w:val="Hipercze"/>
          <w:rFonts w:cs="Arial"/>
          <w:szCs w:val="24"/>
          <w:lang w:val="pl-PL"/>
        </w:rPr>
        <w:t xml:space="preserve"> </w:t>
      </w:r>
      <w:r w:rsidRPr="00583BE9">
        <w:rPr>
          <w:rFonts w:cs="Arial"/>
          <w:color w:val="000000"/>
          <w:sz w:val="24"/>
          <w:szCs w:val="24"/>
          <w:lang w:val="pl-PL"/>
        </w:rPr>
        <w:t xml:space="preserve"> </w:t>
      </w:r>
    </w:p>
    <w:p w14:paraId="283F4DBC" w14:textId="77777777" w:rsidR="001D75D1" w:rsidRDefault="001D75D1" w:rsidP="00AC7268">
      <w:pPr>
        <w:spacing w:line="240" w:lineRule="auto"/>
        <w:rPr>
          <w:rFonts w:cs="Arial"/>
          <w:b/>
          <w:bCs/>
          <w:sz w:val="18"/>
          <w:szCs w:val="18"/>
          <w:lang w:val="pl-PL"/>
        </w:rPr>
      </w:pPr>
    </w:p>
    <w:p w14:paraId="5A7F3EDD" w14:textId="1401E873" w:rsidR="00AC7268" w:rsidRPr="00583BE9" w:rsidRDefault="00AC7268" w:rsidP="00AC7268">
      <w:pPr>
        <w:spacing w:line="240" w:lineRule="auto"/>
        <w:rPr>
          <w:rFonts w:cs="Arial"/>
          <w:b/>
          <w:bCs/>
          <w:sz w:val="18"/>
          <w:szCs w:val="18"/>
          <w:lang w:val="pl-PL"/>
        </w:rPr>
      </w:pPr>
      <w:r w:rsidRPr="00583BE9">
        <w:rPr>
          <w:rFonts w:cs="Arial"/>
          <w:b/>
          <w:bCs/>
          <w:sz w:val="18"/>
          <w:szCs w:val="18"/>
          <w:lang w:val="pl-PL"/>
        </w:rPr>
        <w:t>Oświadczenia dotyczące przyszłości</w:t>
      </w:r>
    </w:p>
    <w:p w14:paraId="29BEC631" w14:textId="10A13C54" w:rsidR="00AC7268" w:rsidRPr="00583BE9" w:rsidRDefault="00AC7268" w:rsidP="0047011B">
      <w:pPr>
        <w:spacing w:line="240" w:lineRule="auto"/>
        <w:rPr>
          <w:rFonts w:cs="Arial"/>
          <w:sz w:val="18"/>
          <w:szCs w:val="18"/>
          <w:lang w:val="pl-PL"/>
        </w:rPr>
      </w:pPr>
      <w:r w:rsidRPr="00583BE9">
        <w:rPr>
          <w:rFonts w:cs="Arial"/>
          <w:sz w:val="18"/>
          <w:szCs w:val="18"/>
          <w:lang w:val="pl-PL"/>
        </w:rPr>
        <w:t xml:space="preserve">Niniejszy komunikat prasowy może zawierać oświadczenia dotyczące przyszłości oparte na bieżących założeniach i prognozach kierownictwa firmy Bayer. Istnieje wiele znanych oraz nieznanych rodzajów ryzyka, niewiadomych oraz innych czynników, które mogą prowadzić do znaczących różnic pomiędzy rzeczywiście osiągniętymi w przyszłości wynikami, sytuacją finansową firmy oraz tempem jej rozwoju a przedstawionymi w niniejszym dokumencie szacunkami. Czynniki te obejmują elementy omówione w publicznie dostępnych sprawozdaniach firmy Bayer, które są dostępne na stronie internetowej spółki pod adresem </w:t>
      </w:r>
      <w:hyperlink r:id="rId10" w:history="1">
        <w:r w:rsidRPr="00583BE9">
          <w:rPr>
            <w:sz w:val="18"/>
            <w:szCs w:val="18"/>
            <w:lang w:val="pl-PL"/>
          </w:rPr>
          <w:t>www.bayer.com</w:t>
        </w:r>
      </w:hyperlink>
      <w:r w:rsidRPr="00583BE9">
        <w:rPr>
          <w:rFonts w:cs="Arial"/>
          <w:sz w:val="18"/>
          <w:szCs w:val="18"/>
          <w:lang w:val="pl-PL"/>
        </w:rPr>
        <w:t>. Spółka nie ponosi żadnej odpowiedzialności za aktualizacje tych stwierdzeń dotyczących przyszłości ani za dostosowanie ich do przyszłych sytuacji lub zdarzeń.</w:t>
      </w:r>
    </w:p>
    <w:p w14:paraId="1B5943F9" w14:textId="4B7F94D6" w:rsidR="00021B08" w:rsidRPr="00021B08" w:rsidRDefault="00021B08" w:rsidP="00AC7268">
      <w:pPr>
        <w:pStyle w:val="PI-Text"/>
        <w:spacing w:line="240" w:lineRule="auto"/>
        <w:jc w:val="both"/>
        <w:rPr>
          <w:rFonts w:cs="Arial"/>
          <w:sz w:val="18"/>
          <w:szCs w:val="18"/>
          <w:lang w:val="pl-PL"/>
        </w:rPr>
      </w:pPr>
    </w:p>
    <w:sectPr w:rsidR="00021B08" w:rsidRPr="00021B08" w:rsidSect="0047011B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2211" w:right="907" w:bottom="142" w:left="1440" w:header="454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9BC40" w14:textId="77777777" w:rsidR="00E45F3B" w:rsidRDefault="00E45F3B">
      <w:r>
        <w:separator/>
      </w:r>
    </w:p>
  </w:endnote>
  <w:endnote w:type="continuationSeparator" w:id="0">
    <w:p w14:paraId="1ABF801D" w14:textId="77777777" w:rsidR="00E45F3B" w:rsidRDefault="00E45F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4A356" w14:textId="23306B9C" w:rsidR="0047011B" w:rsidRPr="00A7225F" w:rsidRDefault="00E673EE" w:rsidP="0047011B">
    <w:pPr>
      <w:spacing w:before="360" w:line="240" w:lineRule="exact"/>
      <w:ind w:right="255"/>
      <w:jc w:val="center"/>
      <w:rPr>
        <w:rFonts w:cs="Arial"/>
        <w:sz w:val="24"/>
        <w:szCs w:val="24"/>
      </w:rPr>
    </w:pPr>
    <w:r w:rsidRPr="00A7225F">
      <w:rPr>
        <w:rFonts w:cs="Arial"/>
        <w:sz w:val="24"/>
        <w:szCs w:val="24"/>
      </w:rPr>
      <w:t xml:space="preserve">- </w:t>
    </w:r>
    <w:r w:rsidRPr="00A7225F">
      <w:rPr>
        <w:rStyle w:val="Numerstrony"/>
        <w:rFonts w:cs="Arial"/>
        <w:sz w:val="24"/>
        <w:szCs w:val="24"/>
        <w:lang w:val="en-US"/>
      </w:rPr>
      <w:fldChar w:fldCharType="begin"/>
    </w:r>
    <w:r w:rsidRPr="00A7225F">
      <w:rPr>
        <w:rStyle w:val="Numerstrony"/>
        <w:rFonts w:cs="Arial"/>
        <w:sz w:val="24"/>
        <w:szCs w:val="24"/>
        <w:lang w:val="en-US"/>
      </w:rPr>
      <w:instrText xml:space="preserve"> PAGE </w:instrText>
    </w:r>
    <w:r w:rsidRPr="00A7225F">
      <w:rPr>
        <w:rStyle w:val="Numerstrony"/>
        <w:rFonts w:cs="Arial"/>
        <w:sz w:val="24"/>
        <w:szCs w:val="24"/>
        <w:lang w:val="en-US"/>
      </w:rPr>
      <w:fldChar w:fldCharType="separate"/>
    </w:r>
    <w:r w:rsidR="0050215A">
      <w:rPr>
        <w:rStyle w:val="Numerstrony"/>
        <w:rFonts w:cs="Arial"/>
        <w:noProof/>
        <w:sz w:val="24"/>
        <w:szCs w:val="24"/>
        <w:lang w:val="en-US"/>
      </w:rPr>
      <w:t>2</w:t>
    </w:r>
    <w:r w:rsidRPr="00A7225F">
      <w:rPr>
        <w:rStyle w:val="Numerstrony"/>
        <w:rFonts w:cs="Arial"/>
        <w:sz w:val="24"/>
        <w:szCs w:val="24"/>
        <w:lang w:val="en-US"/>
      </w:rPr>
      <w:fldChar w:fldCharType="end"/>
    </w:r>
    <w:r w:rsidRPr="00A7225F">
      <w:rPr>
        <w:rStyle w:val="Numerstrony"/>
        <w:rFonts w:cs="Arial"/>
        <w:sz w:val="24"/>
        <w:szCs w:val="24"/>
        <w:lang w:val="en-US"/>
      </w:rPr>
      <w:t>/</w:t>
    </w:r>
    <w:r w:rsidRPr="00A7225F">
      <w:rPr>
        <w:rStyle w:val="Numerstrony"/>
        <w:rFonts w:cs="Arial"/>
        <w:sz w:val="24"/>
        <w:szCs w:val="24"/>
        <w:lang w:val="en-US"/>
      </w:rPr>
      <w:fldChar w:fldCharType="begin"/>
    </w:r>
    <w:r w:rsidRPr="00A7225F">
      <w:rPr>
        <w:rStyle w:val="Numerstrony"/>
        <w:rFonts w:cs="Arial"/>
        <w:sz w:val="24"/>
        <w:szCs w:val="24"/>
        <w:lang w:val="en-US"/>
      </w:rPr>
      <w:instrText xml:space="preserve"> SECTIONPAGES  \* Arabic  \* MERGEFORMAT </w:instrText>
    </w:r>
    <w:r w:rsidRPr="00A7225F">
      <w:rPr>
        <w:rStyle w:val="Numerstrony"/>
        <w:rFonts w:cs="Arial"/>
        <w:sz w:val="24"/>
        <w:szCs w:val="24"/>
        <w:lang w:val="en-US"/>
      </w:rPr>
      <w:fldChar w:fldCharType="separate"/>
    </w:r>
    <w:r w:rsidR="0047011B">
      <w:rPr>
        <w:rStyle w:val="Numerstrony"/>
        <w:rFonts w:cs="Arial"/>
        <w:noProof/>
        <w:sz w:val="24"/>
        <w:szCs w:val="24"/>
        <w:lang w:val="en-US"/>
      </w:rPr>
      <w:t>2</w:t>
    </w:r>
    <w:r w:rsidRPr="00A7225F">
      <w:rPr>
        <w:rStyle w:val="Numerstrony"/>
        <w:rFonts w:cs="Arial"/>
        <w:sz w:val="24"/>
        <w:szCs w:val="24"/>
        <w:lang w:val="en-US"/>
      </w:rPr>
      <w:fldChar w:fldCharType="end"/>
    </w:r>
    <w:r w:rsidRPr="00A7225F">
      <w:rPr>
        <w:rStyle w:val="Numerstrony"/>
        <w:rFonts w:cs="Arial"/>
        <w:sz w:val="24"/>
        <w:szCs w:val="24"/>
        <w:lang w:val="en-US"/>
      </w:rPr>
      <w:t xml:space="preserve"> </w:t>
    </w:r>
    <w:r w:rsidR="0047011B">
      <w:rPr>
        <w:rFonts w:cs="Arial"/>
        <w:sz w:val="24"/>
        <w:szCs w:val="24"/>
      </w:rPr>
      <w:t>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7E23F" w14:textId="56C2675C" w:rsidR="00E673EE" w:rsidRDefault="00E673EE" w:rsidP="00A7225F">
    <w:pPr>
      <w:spacing w:before="360" w:line="240" w:lineRule="exact"/>
      <w:ind w:right="255"/>
      <w:jc w:val="center"/>
      <w:rPr>
        <w:rFonts w:cs="Arial"/>
        <w:sz w:val="24"/>
        <w:szCs w:val="24"/>
      </w:rPr>
    </w:pPr>
    <w:r w:rsidRPr="00A7225F">
      <w:rPr>
        <w:rFonts w:cs="Arial"/>
        <w:sz w:val="24"/>
        <w:szCs w:val="24"/>
      </w:rPr>
      <w:t xml:space="preserve">- </w:t>
    </w:r>
    <w:r w:rsidRPr="00A7225F">
      <w:rPr>
        <w:rStyle w:val="Numerstrony"/>
        <w:rFonts w:cs="Arial"/>
        <w:sz w:val="24"/>
        <w:szCs w:val="24"/>
        <w:lang w:val="en-US"/>
      </w:rPr>
      <w:fldChar w:fldCharType="begin"/>
    </w:r>
    <w:r w:rsidRPr="00A7225F">
      <w:rPr>
        <w:rStyle w:val="Numerstrony"/>
        <w:rFonts w:cs="Arial"/>
        <w:sz w:val="24"/>
        <w:szCs w:val="24"/>
        <w:lang w:val="en-US"/>
      </w:rPr>
      <w:instrText xml:space="preserve"> PAGE </w:instrText>
    </w:r>
    <w:r w:rsidRPr="00A7225F">
      <w:rPr>
        <w:rStyle w:val="Numerstrony"/>
        <w:rFonts w:cs="Arial"/>
        <w:sz w:val="24"/>
        <w:szCs w:val="24"/>
        <w:lang w:val="en-US"/>
      </w:rPr>
      <w:fldChar w:fldCharType="separate"/>
    </w:r>
    <w:r w:rsidR="00632177">
      <w:rPr>
        <w:rStyle w:val="Numerstrony"/>
        <w:rFonts w:cs="Arial"/>
        <w:noProof/>
        <w:sz w:val="24"/>
        <w:szCs w:val="24"/>
        <w:lang w:val="en-US"/>
      </w:rPr>
      <w:t>1</w:t>
    </w:r>
    <w:r w:rsidRPr="00A7225F">
      <w:rPr>
        <w:rStyle w:val="Numerstrony"/>
        <w:rFonts w:cs="Arial"/>
        <w:sz w:val="24"/>
        <w:szCs w:val="24"/>
        <w:lang w:val="en-US"/>
      </w:rPr>
      <w:fldChar w:fldCharType="end"/>
    </w:r>
    <w:r w:rsidRPr="00A7225F">
      <w:rPr>
        <w:rStyle w:val="Numerstrony"/>
        <w:rFonts w:cs="Arial"/>
        <w:sz w:val="24"/>
        <w:szCs w:val="24"/>
        <w:lang w:val="en-US"/>
      </w:rPr>
      <w:t>/</w:t>
    </w:r>
    <w:r w:rsidRPr="00A7225F">
      <w:rPr>
        <w:rStyle w:val="Numerstrony"/>
        <w:rFonts w:cs="Arial"/>
        <w:sz w:val="24"/>
        <w:szCs w:val="24"/>
        <w:lang w:val="en-US"/>
      </w:rPr>
      <w:fldChar w:fldCharType="begin"/>
    </w:r>
    <w:r w:rsidRPr="00A7225F">
      <w:rPr>
        <w:rStyle w:val="Numerstrony"/>
        <w:rFonts w:cs="Arial"/>
        <w:sz w:val="24"/>
        <w:szCs w:val="24"/>
        <w:lang w:val="en-US"/>
      </w:rPr>
      <w:instrText xml:space="preserve"> SECTIONPAGES   \* MERGEFORMAT </w:instrText>
    </w:r>
    <w:r w:rsidRPr="00A7225F">
      <w:rPr>
        <w:rStyle w:val="Numerstrony"/>
        <w:rFonts w:cs="Arial"/>
        <w:sz w:val="24"/>
        <w:szCs w:val="24"/>
        <w:lang w:val="en-US"/>
      </w:rPr>
      <w:fldChar w:fldCharType="separate"/>
    </w:r>
    <w:r w:rsidR="0047011B">
      <w:rPr>
        <w:rStyle w:val="Numerstrony"/>
        <w:rFonts w:cs="Arial"/>
        <w:noProof/>
        <w:sz w:val="24"/>
        <w:szCs w:val="24"/>
        <w:lang w:val="en-US"/>
      </w:rPr>
      <w:t>2</w:t>
    </w:r>
    <w:r w:rsidRPr="00A7225F">
      <w:rPr>
        <w:rStyle w:val="Numerstrony"/>
        <w:rFonts w:cs="Arial"/>
        <w:sz w:val="24"/>
        <w:szCs w:val="24"/>
        <w:lang w:val="en-US"/>
      </w:rPr>
      <w:fldChar w:fldCharType="end"/>
    </w:r>
    <w:r w:rsidRPr="00A7225F">
      <w:rPr>
        <w:rStyle w:val="Numerstrony"/>
        <w:rFonts w:cs="Arial"/>
        <w:sz w:val="24"/>
        <w:szCs w:val="24"/>
        <w:lang w:val="en-US"/>
      </w:rPr>
      <w:t xml:space="preserve"> </w:t>
    </w:r>
    <w:r w:rsidR="004E482E">
      <w:rPr>
        <w:rFonts w:cs="Arial"/>
        <w:sz w:val="24"/>
        <w:szCs w:val="24"/>
      </w:rPr>
      <w:t>–</w:t>
    </w:r>
  </w:p>
  <w:p w14:paraId="73C98C9D" w14:textId="77777777" w:rsidR="004E482E" w:rsidRPr="00A7225F" w:rsidRDefault="004E482E" w:rsidP="00A7225F">
    <w:pPr>
      <w:spacing w:before="360" w:line="240" w:lineRule="exact"/>
      <w:ind w:right="255"/>
      <w:jc w:val="center"/>
      <w:rPr>
        <w:rFonts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2AF87" w14:textId="77777777" w:rsidR="00E45F3B" w:rsidRDefault="00E45F3B">
      <w:r>
        <w:separator/>
      </w:r>
    </w:p>
  </w:footnote>
  <w:footnote w:type="continuationSeparator" w:id="0">
    <w:p w14:paraId="002E27EA" w14:textId="77777777" w:rsidR="00E45F3B" w:rsidRDefault="00E45F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76B31" w14:textId="77777777" w:rsidR="00E673EE" w:rsidRDefault="00E673EE" w:rsidP="002C3CA0">
    <w:pPr>
      <w:pStyle w:val="Nagwek"/>
      <w:rPr>
        <w:rFonts w:ascii="Times New Roman" w:hAnsi="Times New Roman"/>
        <w:sz w:val="24"/>
      </w:rPr>
    </w:pPr>
    <w:bookmarkStart w:id="5" w:name="TMSeite"/>
    <w:bookmarkEnd w:id="5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DF683" w14:textId="77777777" w:rsidR="00E673EE" w:rsidRDefault="00E673EE" w:rsidP="006C248F">
    <w:pPr>
      <w:pStyle w:val="Nagwek"/>
      <w:tabs>
        <w:tab w:val="clear" w:pos="9072"/>
        <w:tab w:val="right" w:pos="9639"/>
      </w:tabs>
      <w:ind w:left="-2268" w:right="-1021"/>
    </w:pPr>
    <w:r>
      <w:rPr>
        <w:noProof/>
        <w:lang w:val="pl-PL" w:eastAsia="pl-PL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E0580F9" wp14:editId="3431C306">
              <wp:simplePos x="0" y="0"/>
              <wp:positionH relativeFrom="column">
                <wp:posOffset>5029200</wp:posOffset>
              </wp:positionH>
              <wp:positionV relativeFrom="paragraph">
                <wp:posOffset>73660</wp:posOffset>
              </wp:positionV>
              <wp:extent cx="1510030" cy="2139950"/>
              <wp:effectExtent l="0" t="0" r="13970" b="1270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10030" cy="2139950"/>
                        <a:chOff x="0" y="0"/>
                        <a:chExt cx="1510030" cy="2139950"/>
                      </a:xfrm>
                    </wpg:grpSpPr>
                    <wps:wsp>
                      <wps:cNvPr id="4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47625" y="1133475"/>
                          <a:ext cx="1462405" cy="100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8183DD" w14:textId="77777777" w:rsidR="00E673EE" w:rsidRPr="00021B08" w:rsidRDefault="00E673EE" w:rsidP="006C248F">
                            <w:pPr>
                              <w:spacing w:line="200" w:lineRule="exact"/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</w:pP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Bayer Sp. z o.o.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br/>
                              <w:t xml:space="preserve">Dział Komunikacji 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br/>
                              <w:t>Al. Jerozolimskie 158</w:t>
                            </w:r>
                          </w:p>
                          <w:p w14:paraId="19AC5F8C" w14:textId="77777777" w:rsidR="00E673EE" w:rsidRPr="00021B08" w:rsidRDefault="00E673EE" w:rsidP="006C248F">
                            <w:pPr>
                              <w:spacing w:line="200" w:lineRule="exact"/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</w:pP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02-326 Warszawa</w:t>
                            </w:r>
                          </w:p>
                          <w:p w14:paraId="04DA426C" w14:textId="77777777" w:rsidR="00E673EE" w:rsidRPr="00021B08" w:rsidRDefault="00E673EE" w:rsidP="006C248F">
                            <w:pPr>
                              <w:spacing w:line="200" w:lineRule="exact"/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</w:pP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t>Tel. +48 22 572-35-00</w:t>
                            </w:r>
                            <w:r w:rsidRPr="00021B08"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  <w:br/>
                            </w:r>
                            <w:r w:rsidRPr="00021B08">
                              <w:rPr>
                                <w:b/>
                                <w:color w:val="0091DF"/>
                                <w:sz w:val="16"/>
                                <w:szCs w:val="16"/>
                                <w:lang w:val="pl-PL"/>
                              </w:rPr>
                              <w:t>www.bayer.com.pl</w:t>
                            </w:r>
                          </w:p>
                          <w:p w14:paraId="4432E46E" w14:textId="77777777" w:rsidR="00E673EE" w:rsidRPr="00021B08" w:rsidRDefault="00E673EE" w:rsidP="006C248F">
                            <w:pPr>
                              <w:spacing w:line="200" w:lineRule="exact"/>
                              <w:rPr>
                                <w:rFonts w:cs="Arial"/>
                                <w:sz w:val="16"/>
                                <w:szCs w:val="16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2500" cy="9525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0580F9" id="Group 7" o:spid="_x0000_s1026" style="position:absolute;left:0;text-align:left;margin-left:396pt;margin-top:5.8pt;width:118.9pt;height:168.5pt;z-index:251660288" coordsize="15100,21399" o:gfxdata="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left:476;top:11334;width:14624;height:10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<v:textbox inset="0,0,0,0">
                  <w:txbxContent>
                    <w:p w14:paraId="0E8183DD" w14:textId="77777777" w:rsidR="00E673EE" w:rsidRPr="00021B08" w:rsidRDefault="00E673EE" w:rsidP="006C248F">
                      <w:pPr>
                        <w:spacing w:line="200" w:lineRule="exact"/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</w:pP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Bayer Sp. z o.o.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br/>
                        <w:t xml:space="preserve">Dział Komunikacji 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br/>
                        <w:t>Al. Jerozolimskie 158</w:t>
                      </w:r>
                    </w:p>
                    <w:p w14:paraId="19AC5F8C" w14:textId="77777777" w:rsidR="00E673EE" w:rsidRPr="00021B08" w:rsidRDefault="00E673EE" w:rsidP="006C248F">
                      <w:pPr>
                        <w:spacing w:line="200" w:lineRule="exact"/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</w:pP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02-326 Warszawa</w:t>
                      </w:r>
                    </w:p>
                    <w:p w14:paraId="04DA426C" w14:textId="77777777" w:rsidR="00E673EE" w:rsidRPr="00021B08" w:rsidRDefault="00E673EE" w:rsidP="006C248F">
                      <w:pPr>
                        <w:spacing w:line="200" w:lineRule="exact"/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</w:pP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t>Tel. +48 22 572-35-00</w:t>
                      </w:r>
                      <w:r w:rsidRPr="00021B08"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  <w:br/>
                      </w:r>
                      <w:r w:rsidRPr="00021B08">
                        <w:rPr>
                          <w:b/>
                          <w:color w:val="0091DF"/>
                          <w:sz w:val="16"/>
                          <w:szCs w:val="16"/>
                          <w:lang w:val="pl-PL"/>
                        </w:rPr>
                        <w:t>www.bayer.com.pl</w:t>
                      </w:r>
                    </w:p>
                    <w:p w14:paraId="4432E46E" w14:textId="77777777" w:rsidR="00E673EE" w:rsidRPr="00021B08" w:rsidRDefault="00E673EE" w:rsidP="006C248F">
                      <w:pPr>
                        <w:spacing w:line="200" w:lineRule="exact"/>
                        <w:rPr>
                          <w:rFonts w:cs="Arial"/>
                          <w:sz w:val="16"/>
                          <w:szCs w:val="16"/>
                          <w:lang w:val="pl-PL"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width:9525;height:95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</w:p>
  <w:p w14:paraId="1166AA14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</w:p>
  <w:p w14:paraId="2A97745E" w14:textId="77777777" w:rsidR="00E673EE" w:rsidRPr="002C3CA0" w:rsidRDefault="00E673EE" w:rsidP="006C248F">
    <w:pPr>
      <w:pStyle w:val="Nagwek6"/>
      <w:tabs>
        <w:tab w:val="left" w:pos="7938"/>
      </w:tabs>
      <w:spacing w:line="240" w:lineRule="auto"/>
      <w:rPr>
        <w:rFonts w:cs="Arial"/>
        <w:b w:val="0"/>
        <w:sz w:val="38"/>
      </w:rPr>
    </w:pPr>
  </w:p>
  <w:p w14:paraId="0F580F58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</w:p>
  <w:p w14:paraId="40516A9A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</w:p>
  <w:p w14:paraId="0E73624D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  <w:r>
      <w:rPr>
        <w:rFonts w:cs="Arial"/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4138CAD" wp14:editId="2D08BE56">
              <wp:simplePos x="0" y="0"/>
              <wp:positionH relativeFrom="column">
                <wp:posOffset>0</wp:posOffset>
              </wp:positionH>
              <wp:positionV relativeFrom="paragraph">
                <wp:posOffset>259080</wp:posOffset>
              </wp:positionV>
              <wp:extent cx="3819525" cy="307975"/>
              <wp:effectExtent l="0" t="0" r="9525" b="15875"/>
              <wp:wrapNone/>
              <wp:docPr id="2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9525" cy="307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D4D084" w14:textId="77777777" w:rsidR="00E673EE" w:rsidRPr="00A43FB9" w:rsidRDefault="00E673EE" w:rsidP="006C248F">
                          <w:pPr>
                            <w:pStyle w:val="Nagwek6"/>
                            <w:spacing w:before="100"/>
                            <w:rPr>
                              <w:rFonts w:cs="Arial"/>
                              <w:color w:val="10384F" w:themeColor="accent1"/>
                              <w:sz w:val="38"/>
                            </w:rPr>
                          </w:pPr>
                          <w:proofErr w:type="spellStart"/>
                          <w:r>
                            <w:rPr>
                              <w:rFonts w:cs="Arial"/>
                              <w:color w:val="10384F" w:themeColor="accent1"/>
                              <w:sz w:val="38"/>
                            </w:rPr>
                            <w:t>Informacja</w:t>
                          </w:r>
                          <w:proofErr w:type="spellEnd"/>
                          <w:r>
                            <w:rPr>
                              <w:rFonts w:cs="Arial"/>
                              <w:color w:val="10384F" w:themeColor="accent1"/>
                              <w:sz w:val="3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cs="Arial"/>
                              <w:color w:val="10384F" w:themeColor="accent1"/>
                              <w:sz w:val="38"/>
                            </w:rPr>
                            <w:t>prasowa</w:t>
                          </w:r>
                          <w:proofErr w:type="spellEnd"/>
                        </w:p>
                        <w:p w14:paraId="2D50000B" w14:textId="77777777" w:rsidR="00E673EE" w:rsidRPr="002C3CA0" w:rsidRDefault="00E673EE" w:rsidP="006C248F">
                          <w:pPr>
                            <w:spacing w:before="100"/>
                            <w:rPr>
                              <w:rFonts w:cs="Arial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138CAD" id="Text Box 24" o:spid="_x0000_s1029" type="#_x0000_t202" style="position:absolute;margin-left:0;margin-top:20.4pt;width:300.75pt;height:2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" filled="f" stroked="f">
              <v:textbox inset="0,0,0,0">
                <w:txbxContent>
                  <w:p w14:paraId="06D4D084" w14:textId="77777777" w:rsidR="00E673EE" w:rsidRPr="00A43FB9" w:rsidRDefault="00E673EE" w:rsidP="006C248F">
                    <w:pPr>
                      <w:pStyle w:val="Nagwek6"/>
                      <w:spacing w:before="100"/>
                      <w:rPr>
                        <w:rFonts w:cs="Arial"/>
                        <w:color w:val="10384F" w:themeColor="accent1"/>
                        <w:sz w:val="38"/>
                      </w:rPr>
                    </w:pPr>
                    <w:proofErr w:type="spellStart"/>
                    <w:r>
                      <w:rPr>
                        <w:rFonts w:cs="Arial"/>
                        <w:color w:val="10384F" w:themeColor="accent1"/>
                        <w:sz w:val="38"/>
                      </w:rPr>
                      <w:t>Informacja</w:t>
                    </w:r>
                    <w:proofErr w:type="spellEnd"/>
                    <w:r>
                      <w:rPr>
                        <w:rFonts w:cs="Arial"/>
                        <w:color w:val="10384F" w:themeColor="accent1"/>
                        <w:sz w:val="38"/>
                      </w:rPr>
                      <w:t xml:space="preserve"> </w:t>
                    </w:r>
                    <w:proofErr w:type="spellStart"/>
                    <w:r>
                      <w:rPr>
                        <w:rFonts w:cs="Arial"/>
                        <w:color w:val="10384F" w:themeColor="accent1"/>
                        <w:sz w:val="38"/>
                      </w:rPr>
                      <w:t>prasowa</w:t>
                    </w:r>
                    <w:proofErr w:type="spellEnd"/>
                  </w:p>
                  <w:p w14:paraId="2D50000B" w14:textId="77777777" w:rsidR="00E673EE" w:rsidRPr="002C3CA0" w:rsidRDefault="00E673EE" w:rsidP="006C248F">
                    <w:pPr>
                      <w:spacing w:before="100"/>
                      <w:rPr>
                        <w:rFonts w:cs="Arial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B8EDAF7" w14:textId="77777777" w:rsidR="00E673EE" w:rsidRPr="002C3CA0" w:rsidRDefault="00E673EE" w:rsidP="006C248F">
    <w:pPr>
      <w:pStyle w:val="Nagwek6"/>
      <w:spacing w:line="240" w:lineRule="auto"/>
      <w:rPr>
        <w:rFonts w:cs="Arial"/>
        <w:b w:val="0"/>
        <w:sz w:val="38"/>
      </w:rPr>
    </w:pPr>
    <w:r>
      <w:rPr>
        <w:rFonts w:cs="Arial"/>
        <w:noProof/>
        <w:sz w:val="20"/>
        <w:lang w:val="pl-PL" w:eastAsia="pl-PL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37ABBE3" wp14:editId="5686DAB7">
              <wp:simplePos x="0" y="0"/>
              <wp:positionH relativeFrom="page">
                <wp:posOffset>911225</wp:posOffset>
              </wp:positionH>
              <wp:positionV relativeFrom="page">
                <wp:posOffset>2593340</wp:posOffset>
              </wp:positionV>
              <wp:extent cx="6083935" cy="0"/>
              <wp:effectExtent l="0" t="0" r="12065" b="19050"/>
              <wp:wrapNone/>
              <wp:docPr id="1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3935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FF638B" id="Line 14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1.75pt,204.2pt" to="550.8pt,20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" strokeweight=".5pt">
              <w10:wrap anchorx="page" anchory="page"/>
            </v:line>
          </w:pict>
        </mc:Fallback>
      </mc:AlternateContent>
    </w:r>
  </w:p>
  <w:p w14:paraId="3273425F" w14:textId="77777777" w:rsidR="00E673EE" w:rsidRPr="006C248F" w:rsidRDefault="00E673EE" w:rsidP="006C248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518C3"/>
    <w:multiLevelType w:val="hybridMultilevel"/>
    <w:tmpl w:val="6908B564"/>
    <w:lvl w:ilvl="0" w:tplc="428A3AF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C476F"/>
    <w:multiLevelType w:val="hybridMultilevel"/>
    <w:tmpl w:val="4B8245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FC4F46"/>
    <w:multiLevelType w:val="hybridMultilevel"/>
    <w:tmpl w:val="9092A6EA"/>
    <w:lvl w:ilvl="0" w:tplc="5A7EEC9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456D84"/>
    <w:multiLevelType w:val="hybridMultilevel"/>
    <w:tmpl w:val="A1385ACE"/>
    <w:lvl w:ilvl="0" w:tplc="8D20A1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0C3D79"/>
    <w:multiLevelType w:val="hybridMultilevel"/>
    <w:tmpl w:val="594E5F2A"/>
    <w:lvl w:ilvl="0" w:tplc="EE6430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  <w:sz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DateAndTime/>
  <w:printFractionalCharacterWidth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TQwtDQEsiwszZR0lIJTi4sz8/NACgxrATmD/PYsAAAA"/>
  </w:docVars>
  <w:rsids>
    <w:rsidRoot w:val="003E7061"/>
    <w:rsid w:val="00010353"/>
    <w:rsid w:val="000125BA"/>
    <w:rsid w:val="00014F13"/>
    <w:rsid w:val="00016E1D"/>
    <w:rsid w:val="00021B08"/>
    <w:rsid w:val="000419E0"/>
    <w:rsid w:val="000464BD"/>
    <w:rsid w:val="00060C9A"/>
    <w:rsid w:val="00067F81"/>
    <w:rsid w:val="000701FD"/>
    <w:rsid w:val="00081894"/>
    <w:rsid w:val="00084186"/>
    <w:rsid w:val="0009038F"/>
    <w:rsid w:val="000A4A64"/>
    <w:rsid w:val="000A7E7B"/>
    <w:rsid w:val="000B1F33"/>
    <w:rsid w:val="000C3B9E"/>
    <w:rsid w:val="000D05B5"/>
    <w:rsid w:val="000D5B89"/>
    <w:rsid w:val="000F412E"/>
    <w:rsid w:val="0010353A"/>
    <w:rsid w:val="00103F76"/>
    <w:rsid w:val="00115D55"/>
    <w:rsid w:val="001243FD"/>
    <w:rsid w:val="001274FA"/>
    <w:rsid w:val="00132936"/>
    <w:rsid w:val="00136B67"/>
    <w:rsid w:val="001377EE"/>
    <w:rsid w:val="00137A38"/>
    <w:rsid w:val="00147DC2"/>
    <w:rsid w:val="001673EA"/>
    <w:rsid w:val="00175185"/>
    <w:rsid w:val="001A1FA4"/>
    <w:rsid w:val="001A2C5A"/>
    <w:rsid w:val="001B2A62"/>
    <w:rsid w:val="001B61C0"/>
    <w:rsid w:val="001C0F90"/>
    <w:rsid w:val="001C66F1"/>
    <w:rsid w:val="001D75D1"/>
    <w:rsid w:val="001E26E3"/>
    <w:rsid w:val="001F7D71"/>
    <w:rsid w:val="00204E9B"/>
    <w:rsid w:val="00207613"/>
    <w:rsid w:val="00217D88"/>
    <w:rsid w:val="00224388"/>
    <w:rsid w:val="002268B6"/>
    <w:rsid w:val="00233A3E"/>
    <w:rsid w:val="00254E4B"/>
    <w:rsid w:val="002614E0"/>
    <w:rsid w:val="002638A8"/>
    <w:rsid w:val="002667FB"/>
    <w:rsid w:val="002741BF"/>
    <w:rsid w:val="00277589"/>
    <w:rsid w:val="00282C3E"/>
    <w:rsid w:val="002965AC"/>
    <w:rsid w:val="00296D1C"/>
    <w:rsid w:val="002A29A7"/>
    <w:rsid w:val="002A3E7C"/>
    <w:rsid w:val="002C3CA0"/>
    <w:rsid w:val="002C46CF"/>
    <w:rsid w:val="002E5CBB"/>
    <w:rsid w:val="00315328"/>
    <w:rsid w:val="0032657F"/>
    <w:rsid w:val="003266A8"/>
    <w:rsid w:val="003627FA"/>
    <w:rsid w:val="00362AF6"/>
    <w:rsid w:val="00364B72"/>
    <w:rsid w:val="00375ABA"/>
    <w:rsid w:val="00383C1A"/>
    <w:rsid w:val="0038443D"/>
    <w:rsid w:val="003A5A48"/>
    <w:rsid w:val="003D3CEB"/>
    <w:rsid w:val="003D413E"/>
    <w:rsid w:val="003D6945"/>
    <w:rsid w:val="003D6A68"/>
    <w:rsid w:val="003E7061"/>
    <w:rsid w:val="00403DD0"/>
    <w:rsid w:val="00412309"/>
    <w:rsid w:val="00414FDF"/>
    <w:rsid w:val="00425FD0"/>
    <w:rsid w:val="00443EE6"/>
    <w:rsid w:val="00461DFA"/>
    <w:rsid w:val="00466202"/>
    <w:rsid w:val="0047011B"/>
    <w:rsid w:val="0048425E"/>
    <w:rsid w:val="00492EF5"/>
    <w:rsid w:val="004B2432"/>
    <w:rsid w:val="004B4B95"/>
    <w:rsid w:val="004D002F"/>
    <w:rsid w:val="004D0141"/>
    <w:rsid w:val="004D4478"/>
    <w:rsid w:val="004E3EF5"/>
    <w:rsid w:val="004E482E"/>
    <w:rsid w:val="004F2FDF"/>
    <w:rsid w:val="00501D04"/>
    <w:rsid w:val="0050215A"/>
    <w:rsid w:val="00516EE4"/>
    <w:rsid w:val="0052051C"/>
    <w:rsid w:val="00521F07"/>
    <w:rsid w:val="0052467B"/>
    <w:rsid w:val="005355AE"/>
    <w:rsid w:val="00535738"/>
    <w:rsid w:val="0054098B"/>
    <w:rsid w:val="00546399"/>
    <w:rsid w:val="00547FB3"/>
    <w:rsid w:val="00553726"/>
    <w:rsid w:val="005649AD"/>
    <w:rsid w:val="005772B8"/>
    <w:rsid w:val="0057756A"/>
    <w:rsid w:val="0058766D"/>
    <w:rsid w:val="00596934"/>
    <w:rsid w:val="005A615A"/>
    <w:rsid w:val="005A61D6"/>
    <w:rsid w:val="005B39E6"/>
    <w:rsid w:val="005B41AE"/>
    <w:rsid w:val="005C21D3"/>
    <w:rsid w:val="005D2D97"/>
    <w:rsid w:val="005D5B82"/>
    <w:rsid w:val="005D6AF7"/>
    <w:rsid w:val="005E3175"/>
    <w:rsid w:val="005F00C5"/>
    <w:rsid w:val="005F526A"/>
    <w:rsid w:val="005F6047"/>
    <w:rsid w:val="005F6353"/>
    <w:rsid w:val="00600A54"/>
    <w:rsid w:val="00600B1C"/>
    <w:rsid w:val="00612F54"/>
    <w:rsid w:val="00625FBD"/>
    <w:rsid w:val="0062757B"/>
    <w:rsid w:val="00632177"/>
    <w:rsid w:val="00642D9D"/>
    <w:rsid w:val="0064731C"/>
    <w:rsid w:val="00651F69"/>
    <w:rsid w:val="00660C05"/>
    <w:rsid w:val="00670CD8"/>
    <w:rsid w:val="00677844"/>
    <w:rsid w:val="00677FA9"/>
    <w:rsid w:val="0068247F"/>
    <w:rsid w:val="006964AB"/>
    <w:rsid w:val="006B403F"/>
    <w:rsid w:val="006C248F"/>
    <w:rsid w:val="006C5D00"/>
    <w:rsid w:val="006D22FC"/>
    <w:rsid w:val="006E56CE"/>
    <w:rsid w:val="006E6B54"/>
    <w:rsid w:val="007125E2"/>
    <w:rsid w:val="0073173C"/>
    <w:rsid w:val="00740EE6"/>
    <w:rsid w:val="00745890"/>
    <w:rsid w:val="007549E6"/>
    <w:rsid w:val="0075690D"/>
    <w:rsid w:val="0075740F"/>
    <w:rsid w:val="007711C3"/>
    <w:rsid w:val="00775FE3"/>
    <w:rsid w:val="007976EF"/>
    <w:rsid w:val="007A07C5"/>
    <w:rsid w:val="007A5C36"/>
    <w:rsid w:val="007B663A"/>
    <w:rsid w:val="007C1100"/>
    <w:rsid w:val="007C69F7"/>
    <w:rsid w:val="00801799"/>
    <w:rsid w:val="008033CE"/>
    <w:rsid w:val="00813B21"/>
    <w:rsid w:val="00814D90"/>
    <w:rsid w:val="008355C3"/>
    <w:rsid w:val="0085309F"/>
    <w:rsid w:val="00854C7E"/>
    <w:rsid w:val="0085714A"/>
    <w:rsid w:val="0087219E"/>
    <w:rsid w:val="00874469"/>
    <w:rsid w:val="008903FF"/>
    <w:rsid w:val="008A3C3E"/>
    <w:rsid w:val="008B253F"/>
    <w:rsid w:val="008B7D91"/>
    <w:rsid w:val="008C40EF"/>
    <w:rsid w:val="008D07F4"/>
    <w:rsid w:val="008D5373"/>
    <w:rsid w:val="008F3E8E"/>
    <w:rsid w:val="00905282"/>
    <w:rsid w:val="00911E06"/>
    <w:rsid w:val="009131A6"/>
    <w:rsid w:val="009166C1"/>
    <w:rsid w:val="00916813"/>
    <w:rsid w:val="00917D3B"/>
    <w:rsid w:val="0093041D"/>
    <w:rsid w:val="00946A3D"/>
    <w:rsid w:val="0096576D"/>
    <w:rsid w:val="009773AA"/>
    <w:rsid w:val="00987DFF"/>
    <w:rsid w:val="00992CFA"/>
    <w:rsid w:val="009A7749"/>
    <w:rsid w:val="009C48C6"/>
    <w:rsid w:val="009C4F0C"/>
    <w:rsid w:val="009D60F1"/>
    <w:rsid w:val="009E5B06"/>
    <w:rsid w:val="00A02F65"/>
    <w:rsid w:val="00A11FC0"/>
    <w:rsid w:val="00A21516"/>
    <w:rsid w:val="00A309D4"/>
    <w:rsid w:val="00A32EA1"/>
    <w:rsid w:val="00A33BBF"/>
    <w:rsid w:val="00A45FE7"/>
    <w:rsid w:val="00A46C4C"/>
    <w:rsid w:val="00A7225F"/>
    <w:rsid w:val="00A76020"/>
    <w:rsid w:val="00A81AB9"/>
    <w:rsid w:val="00A978B9"/>
    <w:rsid w:val="00AA07E2"/>
    <w:rsid w:val="00AC41D1"/>
    <w:rsid w:val="00AC454E"/>
    <w:rsid w:val="00AC570C"/>
    <w:rsid w:val="00AC7268"/>
    <w:rsid w:val="00AD49FA"/>
    <w:rsid w:val="00AE3C86"/>
    <w:rsid w:val="00AE7A27"/>
    <w:rsid w:val="00AF1972"/>
    <w:rsid w:val="00B04AC0"/>
    <w:rsid w:val="00B0729C"/>
    <w:rsid w:val="00B2074C"/>
    <w:rsid w:val="00B23037"/>
    <w:rsid w:val="00B26AFA"/>
    <w:rsid w:val="00B55628"/>
    <w:rsid w:val="00B6233D"/>
    <w:rsid w:val="00B67148"/>
    <w:rsid w:val="00B6769A"/>
    <w:rsid w:val="00B67E1E"/>
    <w:rsid w:val="00B73FD3"/>
    <w:rsid w:val="00B75212"/>
    <w:rsid w:val="00B80BB1"/>
    <w:rsid w:val="00B91AB5"/>
    <w:rsid w:val="00BA0918"/>
    <w:rsid w:val="00BB66D8"/>
    <w:rsid w:val="00BD6AD3"/>
    <w:rsid w:val="00BE1081"/>
    <w:rsid w:val="00C21355"/>
    <w:rsid w:val="00C26782"/>
    <w:rsid w:val="00C30723"/>
    <w:rsid w:val="00C30D9A"/>
    <w:rsid w:val="00C37AF0"/>
    <w:rsid w:val="00C41700"/>
    <w:rsid w:val="00C41E69"/>
    <w:rsid w:val="00C512C6"/>
    <w:rsid w:val="00C806EF"/>
    <w:rsid w:val="00C927FE"/>
    <w:rsid w:val="00C96933"/>
    <w:rsid w:val="00CA6CAF"/>
    <w:rsid w:val="00CF3163"/>
    <w:rsid w:val="00D24F8E"/>
    <w:rsid w:val="00D33782"/>
    <w:rsid w:val="00D37229"/>
    <w:rsid w:val="00D37EBC"/>
    <w:rsid w:val="00D45F47"/>
    <w:rsid w:val="00D6015F"/>
    <w:rsid w:val="00D6758E"/>
    <w:rsid w:val="00D70CFE"/>
    <w:rsid w:val="00D97A3C"/>
    <w:rsid w:val="00DA755C"/>
    <w:rsid w:val="00DC15BD"/>
    <w:rsid w:val="00DC25F8"/>
    <w:rsid w:val="00DC622A"/>
    <w:rsid w:val="00DE1A8B"/>
    <w:rsid w:val="00DF03BA"/>
    <w:rsid w:val="00E0127E"/>
    <w:rsid w:val="00E02E03"/>
    <w:rsid w:val="00E10F59"/>
    <w:rsid w:val="00E112F2"/>
    <w:rsid w:val="00E16093"/>
    <w:rsid w:val="00E31FD6"/>
    <w:rsid w:val="00E34AEE"/>
    <w:rsid w:val="00E351BE"/>
    <w:rsid w:val="00E3529F"/>
    <w:rsid w:val="00E37362"/>
    <w:rsid w:val="00E45F3B"/>
    <w:rsid w:val="00E51362"/>
    <w:rsid w:val="00E52A03"/>
    <w:rsid w:val="00E61B77"/>
    <w:rsid w:val="00E66BAD"/>
    <w:rsid w:val="00E673EE"/>
    <w:rsid w:val="00E70F26"/>
    <w:rsid w:val="00E80A81"/>
    <w:rsid w:val="00E86B3B"/>
    <w:rsid w:val="00E87303"/>
    <w:rsid w:val="00E91E1F"/>
    <w:rsid w:val="00E9390E"/>
    <w:rsid w:val="00EB0291"/>
    <w:rsid w:val="00EB1646"/>
    <w:rsid w:val="00EC0F56"/>
    <w:rsid w:val="00EF5E7C"/>
    <w:rsid w:val="00F1777F"/>
    <w:rsid w:val="00F25FF8"/>
    <w:rsid w:val="00F44E2C"/>
    <w:rsid w:val="00F63BDA"/>
    <w:rsid w:val="00F67089"/>
    <w:rsid w:val="00F70A8B"/>
    <w:rsid w:val="00F717D0"/>
    <w:rsid w:val="00F82455"/>
    <w:rsid w:val="00F83628"/>
    <w:rsid w:val="00F841C5"/>
    <w:rsid w:val="00F86398"/>
    <w:rsid w:val="00F90CC1"/>
    <w:rsid w:val="00FA7331"/>
    <w:rsid w:val="00FC4C18"/>
    <w:rsid w:val="00FD1D98"/>
    <w:rsid w:val="00FD6BE8"/>
    <w:rsid w:val="00FD71CB"/>
    <w:rsid w:val="00FD7253"/>
    <w:rsid w:val="00FE08F7"/>
    <w:rsid w:val="00FE5109"/>
    <w:rsid w:val="00FE7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89E549"/>
  <w15:docId w15:val="{B15AF829-12BA-446C-B89F-5285286F0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1)" w:eastAsia="Times New Roman" w:hAnsi="CG Times (W1)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line="300" w:lineRule="exact"/>
    </w:pPr>
    <w:rPr>
      <w:rFonts w:ascii="Arial" w:hAnsi="Arial"/>
      <w:sz w:val="22"/>
      <w:szCs w:val="22"/>
    </w:rPr>
  </w:style>
  <w:style w:type="paragraph" w:styleId="Nagwek1">
    <w:name w:val="heading 1"/>
    <w:basedOn w:val="Normalny"/>
    <w:next w:val="Normalny"/>
    <w:qFormat/>
    <w:pPr>
      <w:keepNext/>
      <w:ind w:left="709" w:hanging="709"/>
      <w:outlineLvl w:val="0"/>
    </w:pPr>
    <w:rPr>
      <w:b/>
    </w:rPr>
  </w:style>
  <w:style w:type="paragraph" w:styleId="Nagwek2">
    <w:name w:val="heading 2"/>
    <w:basedOn w:val="Nagwek1"/>
    <w:next w:val="Normalny"/>
    <w:qFormat/>
    <w:pPr>
      <w:outlineLvl w:val="1"/>
    </w:pPr>
  </w:style>
  <w:style w:type="paragraph" w:styleId="Nagwek3">
    <w:name w:val="heading 3"/>
    <w:basedOn w:val="Nagwek2"/>
    <w:next w:val="Normalny"/>
    <w:qFormat/>
    <w:pPr>
      <w:outlineLvl w:val="2"/>
    </w:pPr>
  </w:style>
  <w:style w:type="paragraph" w:styleId="Nagwek4">
    <w:name w:val="heading 4"/>
    <w:basedOn w:val="Nagwek3"/>
    <w:next w:val="Normalny"/>
    <w:qFormat/>
    <w:pPr>
      <w:outlineLvl w:val="3"/>
    </w:pPr>
  </w:style>
  <w:style w:type="paragraph" w:styleId="Nagwek5">
    <w:name w:val="heading 5"/>
    <w:basedOn w:val="Nagwek4"/>
    <w:next w:val="Normalny"/>
    <w:qFormat/>
    <w:pPr>
      <w:outlineLvl w:val="4"/>
    </w:pPr>
  </w:style>
  <w:style w:type="paragraph" w:styleId="Nagwek6">
    <w:name w:val="heading 6"/>
    <w:basedOn w:val="Normalny"/>
    <w:next w:val="Normalny"/>
    <w:qFormat/>
    <w:pPr>
      <w:keepNext/>
      <w:spacing w:line="240" w:lineRule="exact"/>
      <w:outlineLvl w:val="5"/>
    </w:pPr>
    <w:rPr>
      <w:b/>
      <w:lang w:val="en-US"/>
    </w:rPr>
  </w:style>
  <w:style w:type="paragraph" w:styleId="Nagwek7">
    <w:name w:val="heading 7"/>
    <w:basedOn w:val="Normalny"/>
    <w:next w:val="Normalny"/>
    <w:qFormat/>
    <w:pPr>
      <w:keepNext/>
      <w:outlineLvl w:val="6"/>
    </w:pPr>
    <w:rPr>
      <w:rFonts w:ascii="Times New Roman" w:hAnsi="Times New Roman"/>
      <w:sz w:val="24"/>
      <w:u w:val="singl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Briefkopf"/>
    <w:pPr>
      <w:tabs>
        <w:tab w:val="left" w:pos="2552"/>
        <w:tab w:val="left" w:pos="7371"/>
      </w:tabs>
      <w:ind w:right="-1134"/>
    </w:pPr>
    <w:rPr>
      <w:sz w:val="12"/>
    </w:rPr>
  </w:style>
  <w:style w:type="paragraph" w:customStyle="1" w:styleId="Briefkopf">
    <w:name w:val="Briefkopf"/>
    <w:basedOn w:val="Normalny"/>
    <w:autoRedefine/>
    <w:pPr>
      <w:tabs>
        <w:tab w:val="left" w:pos="3544"/>
      </w:tabs>
      <w:spacing w:line="200" w:lineRule="exact"/>
      <w:ind w:right="-21"/>
    </w:pPr>
    <w:rPr>
      <w:lang w:val="en-US"/>
    </w:rPr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Wcicienormalne">
    <w:name w:val="Normal Indent"/>
    <w:basedOn w:val="Normalny"/>
    <w:pPr>
      <w:ind w:left="708"/>
    </w:pPr>
  </w:style>
  <w:style w:type="paragraph" w:customStyle="1" w:styleId="StandardohneAbstand">
    <w:name w:val="Standard ohne Abstand"/>
    <w:basedOn w:val="Normalny"/>
  </w:style>
  <w:style w:type="paragraph" w:customStyle="1" w:styleId="Tabelle">
    <w:name w:val="Tabelle"/>
    <w:basedOn w:val="Normalny"/>
    <w:pPr>
      <w:spacing w:before="120" w:after="120"/>
    </w:pPr>
  </w:style>
  <w:style w:type="character" w:styleId="Hipercze">
    <w:name w:val="Hyperlink"/>
    <w:rsid w:val="00254E4B"/>
    <w:rPr>
      <w:rFonts w:ascii="Arial" w:hAnsi="Arial"/>
      <w:color w:val="0091DF"/>
      <w:sz w:val="24"/>
      <w:u w:val="none"/>
    </w:rPr>
  </w:style>
  <w:style w:type="character" w:styleId="Numerstrony">
    <w:name w:val="page number"/>
    <w:basedOn w:val="Domylnaczcionkaakapitu"/>
  </w:style>
  <w:style w:type="paragraph" w:customStyle="1" w:styleId="PI-Text">
    <w:name w:val="PI-Text"/>
    <w:basedOn w:val="Normalny"/>
    <w:link w:val="PI-TextChar"/>
    <w:pPr>
      <w:tabs>
        <w:tab w:val="left" w:pos="1418"/>
      </w:tabs>
      <w:spacing w:line="360" w:lineRule="exact"/>
    </w:pPr>
    <w:rPr>
      <w:rFonts w:ascii="Times New Roman" w:hAnsi="Times New Roman"/>
      <w:sz w:val="26"/>
    </w:rPr>
  </w:style>
  <w:style w:type="paragraph" w:styleId="Tekstpodstawowy">
    <w:name w:val="Body Text"/>
    <w:basedOn w:val="Normalny"/>
    <w:pPr>
      <w:spacing w:line="240" w:lineRule="auto"/>
    </w:pPr>
    <w:rPr>
      <w:sz w:val="16"/>
    </w:rPr>
  </w:style>
  <w:style w:type="paragraph" w:customStyle="1" w:styleId="PI-Ueberschrift">
    <w:name w:val="PI-Ueberschrift"/>
    <w:basedOn w:val="Normalny"/>
    <w:next w:val="Normalny"/>
    <w:pPr>
      <w:spacing w:line="240" w:lineRule="auto"/>
    </w:pPr>
    <w:rPr>
      <w:rFonts w:ascii="Times New Roman" w:hAnsi="Times New Roman"/>
      <w:b/>
      <w:sz w:val="30"/>
    </w:rPr>
  </w:style>
  <w:style w:type="paragraph" w:customStyle="1" w:styleId="NormalmitAbstand">
    <w:name w:val="Normal mit Abstand"/>
    <w:basedOn w:val="Normalny"/>
    <w:pPr>
      <w:spacing w:after="240" w:line="240" w:lineRule="auto"/>
    </w:pPr>
    <w:rPr>
      <w:rFonts w:ascii="Palatino" w:hAnsi="Palatino"/>
      <w:sz w:val="24"/>
    </w:rPr>
  </w:style>
  <w:style w:type="paragraph" w:styleId="Tekstdymka">
    <w:name w:val="Balloon Text"/>
    <w:basedOn w:val="Normalny"/>
    <w:semiHidden/>
    <w:rsid w:val="001C66F1"/>
    <w:rPr>
      <w:rFonts w:ascii="Tahoma" w:hAnsi="Tahoma" w:cs="Tahoma"/>
      <w:sz w:val="16"/>
      <w:szCs w:val="16"/>
    </w:rPr>
  </w:style>
  <w:style w:type="character" w:customStyle="1" w:styleId="PI-TextChar">
    <w:name w:val="PI-Text Char"/>
    <w:link w:val="PI-Text"/>
    <w:locked/>
    <w:rsid w:val="00C512C6"/>
    <w:rPr>
      <w:rFonts w:ascii="Times New Roman" w:hAnsi="Times New Roman"/>
      <w:sz w:val="26"/>
      <w:szCs w:val="22"/>
    </w:rPr>
  </w:style>
  <w:style w:type="character" w:customStyle="1" w:styleId="NagwekZnak">
    <w:name w:val="Nagłówek Znak"/>
    <w:basedOn w:val="Domylnaczcionkaakapitu"/>
    <w:link w:val="Nagwek"/>
    <w:uiPriority w:val="99"/>
    <w:rsid w:val="006C248F"/>
    <w:rPr>
      <w:rFonts w:ascii="Arial" w:hAnsi="Arial"/>
      <w:sz w:val="22"/>
      <w:szCs w:val="22"/>
    </w:rPr>
  </w:style>
  <w:style w:type="character" w:styleId="UyteHipercze">
    <w:name w:val="FollowedHyperlink"/>
    <w:basedOn w:val="Domylnaczcionkaakapitu"/>
    <w:uiPriority w:val="99"/>
    <w:semiHidden/>
    <w:unhideWhenUsed/>
    <w:rsid w:val="00461DFA"/>
    <w:rPr>
      <w:color w:val="0091DF" w:themeColor="followedHyperlink"/>
      <w:u w:val="single"/>
    </w:rPr>
  </w:style>
  <w:style w:type="paragraph" w:styleId="NormalnyWeb">
    <w:name w:val="Normal (Web)"/>
    <w:basedOn w:val="Normalny"/>
    <w:uiPriority w:val="99"/>
    <w:rsid w:val="0075690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/>
    </w:rPr>
  </w:style>
  <w:style w:type="paragraph" w:styleId="Zwykytekst">
    <w:name w:val="Plain Text"/>
    <w:basedOn w:val="Normalny"/>
    <w:link w:val="ZwykytekstZnak"/>
    <w:uiPriority w:val="99"/>
    <w:rsid w:val="0075690D"/>
    <w:pPr>
      <w:spacing w:line="240" w:lineRule="auto"/>
    </w:pPr>
    <w:rPr>
      <w:rFonts w:ascii="Courier New" w:hAnsi="Courier New" w:cs="Courier New"/>
      <w:sz w:val="20"/>
      <w:szCs w:val="20"/>
      <w:lang w:val="pl-PL"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75690D"/>
    <w:rPr>
      <w:rFonts w:ascii="Courier New" w:hAnsi="Courier New" w:cs="Courier New"/>
      <w:lang w:val="pl-PL" w:eastAsia="pl-PL"/>
    </w:rPr>
  </w:style>
  <w:style w:type="paragraph" w:styleId="Akapitzlist">
    <w:name w:val="List Paragraph"/>
    <w:basedOn w:val="Normalny"/>
    <w:uiPriority w:val="34"/>
    <w:qFormat/>
    <w:rsid w:val="00E3529F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5D6AF7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5A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75AB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75ABA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A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ABA"/>
    <w:rPr>
      <w:rFonts w:ascii="Arial" w:hAnsi="Arial"/>
      <w:b/>
      <w:bCs/>
    </w:rPr>
  </w:style>
  <w:style w:type="paragraph" w:customStyle="1" w:styleId="Default">
    <w:name w:val="Default"/>
    <w:qFormat/>
    <w:rsid w:val="00C806E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pl-PL" w:bidi="bn-IN"/>
    </w:rPr>
  </w:style>
  <w:style w:type="paragraph" w:customStyle="1" w:styleId="Tre">
    <w:name w:val="Treść"/>
    <w:rsid w:val="002A29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  <w:lang w:val="pl-PL" w:eastAsia="pl-PL"/>
    </w:rPr>
  </w:style>
  <w:style w:type="paragraph" w:customStyle="1" w:styleId="m8635378457197644400msolistparagraph">
    <w:name w:val="m_8635378457197644400msolistparagraph"/>
    <w:basedOn w:val="Normalny"/>
    <w:rsid w:val="00F8245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58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zabella.dessoulavy-gladysz@bayer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bayer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baye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stasiak@communication.pl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Larissa">
  <a:themeElements>
    <a:clrScheme name="Benutzerdefiniert 11">
      <a:dk1>
        <a:srgbClr val="000000"/>
      </a:dk1>
      <a:lt1>
        <a:srgbClr val="FFFFFF"/>
      </a:lt1>
      <a:dk2>
        <a:srgbClr val="FF3162"/>
      </a:dk2>
      <a:lt2>
        <a:srgbClr val="624963"/>
      </a:lt2>
      <a:accent1>
        <a:srgbClr val="10384F"/>
      </a:accent1>
      <a:accent2>
        <a:srgbClr val="00BCFF"/>
      </a:accent2>
      <a:accent3>
        <a:srgbClr val="004422"/>
      </a:accent3>
      <a:accent4>
        <a:srgbClr val="89D329"/>
      </a:accent4>
      <a:accent5>
        <a:srgbClr val="443247"/>
      </a:accent5>
      <a:accent6>
        <a:srgbClr val="D30F4B"/>
      </a:accent6>
      <a:hlink>
        <a:srgbClr val="0091DF"/>
      </a:hlink>
      <a:folHlink>
        <a:srgbClr val="0091DF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97</Words>
  <Characters>5557</Characters>
  <Application>Microsoft Office Word</Application>
  <DocSecurity>0</DocSecurity>
  <Lines>46</Lines>
  <Paragraphs>1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opline:</vt:lpstr>
      <vt:lpstr>Topline:</vt:lpstr>
    </vt:vector>
  </TitlesOfParts>
  <Company>Bayer</Company>
  <LinksUpToDate>false</LinksUpToDate>
  <CharactersWithSpaces>6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line:</dc:title>
  <dc:creator>Stefanie Ostendorf</dc:creator>
  <cp:lastModifiedBy>Aleksandra Stasiak</cp:lastModifiedBy>
  <cp:revision>2</cp:revision>
  <cp:lastPrinted>2019-12-11T11:57:00Z</cp:lastPrinted>
  <dcterms:created xsi:type="dcterms:W3CDTF">2021-11-29T12:25:00Z</dcterms:created>
  <dcterms:modified xsi:type="dcterms:W3CDTF">2021-11-29T12:25:00Z</dcterms:modified>
</cp:coreProperties>
</file>